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C67F6" w14:textId="24D453E1" w:rsidR="00BC77C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b/>
          <w:bCs/>
          <w:sz w:val="20"/>
          <w:szCs w:val="20"/>
        </w:rPr>
        <w:t>Table Supplemental 1</w:t>
      </w:r>
      <w:r w:rsidRPr="00286DD2">
        <w:rPr>
          <w:rFonts w:asciiTheme="minorBidi" w:hAnsiTheme="minorBidi"/>
          <w:sz w:val="20"/>
          <w:szCs w:val="20"/>
        </w:rPr>
        <w:t xml:space="preserve"> Characteristics of control participants across the Tertiles of Energy-adjusted Dietary Inflammatory Index (E-DII) </w:t>
      </w:r>
    </w:p>
    <w:p w14:paraId="00A2A061" w14:textId="77777777" w:rsidR="001E2BFC" w:rsidRPr="00286DD2" w:rsidRDefault="001E2BFC" w:rsidP="00BC77C2">
      <w:pPr>
        <w:rPr>
          <w:rFonts w:asciiTheme="minorBidi" w:hAnsiTheme="minorBidi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9"/>
        <w:gridCol w:w="490"/>
        <w:gridCol w:w="1195"/>
        <w:gridCol w:w="325"/>
        <w:gridCol w:w="1358"/>
        <w:gridCol w:w="163"/>
        <w:gridCol w:w="1520"/>
      </w:tblGrid>
      <w:tr w:rsidR="00BC77C2" w:rsidRPr="00286DD2" w14:paraId="224E87FA" w14:textId="77777777" w:rsidTr="00C3032F">
        <w:tc>
          <w:tcPr>
            <w:tcW w:w="256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45FD01D6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813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163C54C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1</w:t>
            </w:r>
          </w:p>
          <w:p w14:paraId="238DD8B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 (n=31)</w:t>
            </w:r>
          </w:p>
        </w:tc>
        <w:tc>
          <w:tcPr>
            <w:tcW w:w="813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13BFF70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ertile 2 </w:t>
            </w:r>
          </w:p>
          <w:p w14:paraId="46751F9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32)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1648A47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ertile 3 </w:t>
            </w:r>
          </w:p>
          <w:p w14:paraId="7BDB2CB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33)</w:t>
            </w:r>
          </w:p>
        </w:tc>
      </w:tr>
      <w:tr w:rsidR="00BC77C2" w:rsidRPr="00286DD2" w14:paraId="61B89699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hideMark/>
          </w:tcPr>
          <w:p w14:paraId="39C3371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ontinuous variable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1125732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4C06EE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ean ± SD</w:t>
            </w: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56C2AF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57AB7268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</w:tcPr>
          <w:p w14:paraId="0176621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9F006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DE36C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</w:tcPr>
          <w:p w14:paraId="7AE8FFD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7298F37E" w14:textId="77777777" w:rsidTr="00C3032F">
        <w:trPr>
          <w:trHeight w:val="125"/>
        </w:trPr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hideMark/>
          </w:tcPr>
          <w:p w14:paraId="6750EC8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Age (year)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8DD9D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2.42±11.99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AEB0A2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3.09±15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F1A6C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1.94±13.71</w:t>
            </w:r>
          </w:p>
        </w:tc>
      </w:tr>
      <w:tr w:rsidR="00BC77C2" w:rsidRPr="00286DD2" w14:paraId="5B205190" w14:textId="77777777" w:rsidTr="00C3032F">
        <w:trPr>
          <w:trHeight w:val="125"/>
        </w:trPr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hideMark/>
          </w:tcPr>
          <w:p w14:paraId="70C20DA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Weight (kg)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F919FD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9.33±19.7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AE10E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4.06±13.46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CAB22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2.3±15.51</w:t>
            </w:r>
          </w:p>
        </w:tc>
      </w:tr>
      <w:tr w:rsidR="00BC77C2" w:rsidRPr="00286DD2" w14:paraId="1D24B3DA" w14:textId="77777777" w:rsidTr="00C3032F">
        <w:trPr>
          <w:trHeight w:val="125"/>
        </w:trPr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hideMark/>
          </w:tcPr>
          <w:p w14:paraId="01E5D649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Height (cm)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5A613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6.77±10.59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51869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5.03±8.33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A5B53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2.52±9.45</w:t>
            </w:r>
          </w:p>
        </w:tc>
      </w:tr>
      <w:tr w:rsidR="00BC77C2" w:rsidRPr="00286DD2" w14:paraId="0B7A033D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hideMark/>
          </w:tcPr>
          <w:p w14:paraId="24147BA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Body mass index (BMI) (kg/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D783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.06±6.86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D38EE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.91±5.85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1D635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36±5.76</w:t>
            </w:r>
          </w:p>
        </w:tc>
      </w:tr>
      <w:tr w:rsidR="00BC77C2" w:rsidRPr="00286DD2" w14:paraId="5E6720F4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2DAF8D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Body Surface Area (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  <w:r w:rsidRPr="00286DD2">
              <w:rPr>
                <w:rFonts w:asciiTheme="minorBidi" w:hAnsiTheme="minorBidi"/>
                <w:sz w:val="20"/>
                <w:szCs w:val="20"/>
              </w:rPr>
              <w:t xml:space="preserve">) </w:t>
            </w:r>
          </w:p>
        </w:tc>
        <w:tc>
          <w:tcPr>
            <w:tcW w:w="813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588A34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91±0.26</w:t>
            </w:r>
          </w:p>
        </w:tc>
        <w:tc>
          <w:tcPr>
            <w:tcW w:w="813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5ED82F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4±0.19</w:t>
            </w:r>
          </w:p>
        </w:tc>
        <w:tc>
          <w:tcPr>
            <w:tcW w:w="813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C6D85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±0.22</w:t>
            </w:r>
          </w:p>
        </w:tc>
      </w:tr>
      <w:tr w:rsidR="00BC77C2" w:rsidRPr="00286DD2" w14:paraId="03BB42ED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568212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otal Body Water (L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6CDDB2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8.03±8.12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25DEB5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.31±5.28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819757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.99±5.93</w:t>
            </w:r>
          </w:p>
        </w:tc>
      </w:tr>
      <w:tr w:rsidR="00BC77C2" w:rsidRPr="00286DD2" w14:paraId="39162D86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2032DA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Lean Mass (kg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EFC2CC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1.34±9.93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B4F7DF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8.45±6.79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3A0C0E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7.05±7.85</w:t>
            </w:r>
          </w:p>
        </w:tc>
      </w:tr>
      <w:tr w:rsidR="00BC77C2" w:rsidRPr="00286DD2" w14:paraId="110848BC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2DD36F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at Mass (kg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B92479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99±11.55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5D07B7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.61±8.98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A1D4C6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.25±10.03</w:t>
            </w:r>
          </w:p>
        </w:tc>
      </w:tr>
      <w:tr w:rsidR="00BC77C2" w:rsidRPr="00286DD2" w14:paraId="7558B38C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5DB14D0" w14:textId="58F3BF20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Body fat percentage </w:t>
            </w:r>
            <w:r w:rsidR="00651F0B">
              <w:rPr>
                <w:rFonts w:asciiTheme="minorBidi" w:hAnsiTheme="minorBidi"/>
                <w:sz w:val="20"/>
                <w:szCs w:val="20"/>
              </w:rPr>
              <w:t>(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0BA321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.34±9.32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220CE4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.97±10.39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9795B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.7±10.61</w:t>
            </w:r>
          </w:p>
        </w:tc>
      </w:tr>
      <w:tr w:rsidR="00BC77C2" w:rsidRPr="00286DD2" w14:paraId="4002D2B9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6ED091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14:paraId="2E83256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14:paraId="783EBD0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14:paraId="19E6A2D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673A13E1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475AE643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ategorical variable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540772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526D7D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n (%)</w:t>
            </w: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E3375C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BC77C2" w:rsidRPr="00286DD2" w14:paraId="27DAAD7A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198E9B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80B16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2318E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80521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BC77C2" w:rsidRPr="00286DD2" w14:paraId="3E4E9423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B3DE8E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11BC51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5(48.39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16617B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0(31.25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4A9B9E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2(36.36%)</w:t>
            </w:r>
          </w:p>
        </w:tc>
      </w:tr>
      <w:tr w:rsidR="00BC77C2" w:rsidRPr="00286DD2" w14:paraId="0BAA0307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795DC4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verweight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B2F85C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1(35.48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92BE6C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1(35.48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44239A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3(39.39%)</w:t>
            </w:r>
          </w:p>
        </w:tc>
      </w:tr>
      <w:tr w:rsidR="00BC77C2" w:rsidRPr="00286DD2" w14:paraId="2B7EE444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442CAB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bese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16841B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8(25.81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7AD3AB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9(28.13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BB2F57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8(24.24%)</w:t>
            </w:r>
          </w:p>
        </w:tc>
      </w:tr>
      <w:tr w:rsidR="00BC77C2" w:rsidRPr="00286DD2" w14:paraId="67944C26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E07D3F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Education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5BFE6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3B946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B9FFB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</w:tr>
      <w:tr w:rsidR="00BC77C2" w:rsidRPr="00286DD2" w14:paraId="4F41E783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F3A35E1" w14:textId="77777777" w:rsidR="00BC77C2" w:rsidRPr="00286DD2" w:rsidRDefault="00BC77C2" w:rsidP="00C3032F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Primary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731DE0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9.68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F2015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5(15.63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CEB705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4(12.12%)</w:t>
            </w:r>
          </w:p>
        </w:tc>
      </w:tr>
      <w:tr w:rsidR="00BC77C2" w:rsidRPr="00286DD2" w14:paraId="5F066AA5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E5B7CF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Secondary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6D694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23(74.19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113B05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24(75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B6078C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26(78.79%)</w:t>
            </w:r>
          </w:p>
        </w:tc>
      </w:tr>
      <w:tr w:rsidR="00BC77C2" w:rsidRPr="00286DD2" w14:paraId="3EA61635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4361B8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Tertiary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ACBC15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5(16.13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5C6287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9.38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E0C084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9.09%)</w:t>
            </w:r>
          </w:p>
        </w:tc>
      </w:tr>
      <w:tr w:rsidR="00BC77C2" w:rsidRPr="00286DD2" w14:paraId="7EB9FB27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4AED29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Job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D27EF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5DB0D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55B2D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</w:tr>
      <w:tr w:rsidR="00BC77C2" w:rsidRPr="00286DD2" w14:paraId="677D34B6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FE4F17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Unemployed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D113F0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(22.58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9AB914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(31.25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5F0872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(30.30%)</w:t>
            </w:r>
          </w:p>
        </w:tc>
      </w:tr>
      <w:tr w:rsidR="00BC77C2" w:rsidRPr="00286DD2" w14:paraId="0E52E0EA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95C12A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Social status 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44065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B39BD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6D1F3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420A08A4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C8B2E6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Single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27EE9A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(22.58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9D657C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(18.75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EF32CC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4(12.12%)</w:t>
            </w:r>
          </w:p>
        </w:tc>
      </w:tr>
      <w:tr w:rsidR="00BC77C2" w:rsidRPr="00286DD2" w14:paraId="4362340D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5FA4B7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Physical activity 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2D6CB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B1996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57D3B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421F9999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973BA6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Inactive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7C1E50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(22.58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47CAD9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(53.13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E1D38F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(48.48%)</w:t>
            </w:r>
          </w:p>
        </w:tc>
      </w:tr>
      <w:tr w:rsidR="00BC77C2" w:rsidRPr="00286DD2" w14:paraId="155C5C02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54673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Smoking 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085A4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7C69E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F886E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031A511D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342779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Current Smoker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7F2C4E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(3.23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778C51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(15.63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F2D978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9.09%)</w:t>
            </w:r>
          </w:p>
        </w:tc>
      </w:tr>
      <w:tr w:rsidR="00BC77C2" w:rsidRPr="00286DD2" w14:paraId="6B0F2EFD" w14:textId="77777777" w:rsidTr="00C3032F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3A674D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edical Comorbidity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DC410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B6B45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31DD9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0958BB3A" w14:textId="77777777" w:rsidTr="005A4CA4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08A9C2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Type 2 diabetes mellitus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094F13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(3.23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CF6802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(6.25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7A03D3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4(12.12%)</w:t>
            </w:r>
          </w:p>
        </w:tc>
      </w:tr>
      <w:tr w:rsidR="00BC77C2" w:rsidRPr="00286DD2" w14:paraId="311A111B" w14:textId="77777777" w:rsidTr="005A4CA4">
        <w:tc>
          <w:tcPr>
            <w:tcW w:w="256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2C13508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Hypertension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7C05F8B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5(16.13%)</w:t>
            </w:r>
          </w:p>
        </w:tc>
        <w:tc>
          <w:tcPr>
            <w:tcW w:w="81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0C22F62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5(15.63%)</w:t>
            </w:r>
          </w:p>
        </w:tc>
        <w:tc>
          <w:tcPr>
            <w:tcW w:w="81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344AB54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(3.03%)</w:t>
            </w:r>
          </w:p>
        </w:tc>
      </w:tr>
    </w:tbl>
    <w:p w14:paraId="52018C25" w14:textId="77777777" w:rsidR="00BC77C2" w:rsidRPr="00286DD2" w:rsidRDefault="00BC77C2" w:rsidP="00BC77C2">
      <w:pPr>
        <w:spacing w:after="0"/>
        <w:rPr>
          <w:rFonts w:asciiTheme="minorBidi" w:hAnsiTheme="minorBidi"/>
          <w:sz w:val="20"/>
          <w:szCs w:val="20"/>
        </w:rPr>
      </w:pPr>
    </w:p>
    <w:p w14:paraId="206A4D92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292EA39F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7D47CC78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467C2343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23618AFF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sz w:val="20"/>
          <w:szCs w:val="20"/>
        </w:rPr>
        <w:br w:type="page"/>
      </w:r>
    </w:p>
    <w:p w14:paraId="701E2151" w14:textId="0FDD7336" w:rsidR="00BC77C2" w:rsidRPr="00286DD2" w:rsidRDefault="00BC77C2" w:rsidP="00C3032F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b/>
          <w:bCs/>
          <w:sz w:val="20"/>
          <w:szCs w:val="20"/>
        </w:rPr>
        <w:lastRenderedPageBreak/>
        <w:t>Table Supplemental 2</w:t>
      </w:r>
      <w:r w:rsidRPr="00286DD2">
        <w:rPr>
          <w:rFonts w:asciiTheme="minorBidi" w:hAnsiTheme="minorBidi"/>
          <w:sz w:val="20"/>
          <w:szCs w:val="20"/>
        </w:rPr>
        <w:t xml:space="preserve"> Characteristics of depression case participants across the tertiles of Energy-adjusted Dietary Inflammatory Index (E-DII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9"/>
        <w:gridCol w:w="413"/>
        <w:gridCol w:w="1272"/>
        <w:gridCol w:w="275"/>
        <w:gridCol w:w="1408"/>
        <w:gridCol w:w="138"/>
        <w:gridCol w:w="1545"/>
      </w:tblGrid>
      <w:tr w:rsidR="00BC77C2" w:rsidRPr="00286DD2" w14:paraId="7150F3CD" w14:textId="77777777" w:rsidTr="00C3032F">
        <w:tc>
          <w:tcPr>
            <w:tcW w:w="252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4EF1019B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827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0ED787C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ertile 1 </w:t>
            </w:r>
          </w:p>
          <w:p w14:paraId="7D80A96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32)</w:t>
            </w:r>
          </w:p>
        </w:tc>
        <w:tc>
          <w:tcPr>
            <w:tcW w:w="827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4BF05CB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ertile 2 </w:t>
            </w:r>
          </w:p>
          <w:p w14:paraId="5F20BE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13)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063EEA0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ertile 3 </w:t>
            </w:r>
          </w:p>
          <w:p w14:paraId="36A4F4D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51)</w:t>
            </w:r>
          </w:p>
        </w:tc>
      </w:tr>
      <w:tr w:rsidR="00BC77C2" w:rsidRPr="00286DD2" w14:paraId="24684F20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hideMark/>
          </w:tcPr>
          <w:p w14:paraId="49A605A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ontinuous variable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0134574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5003FBD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ean ± SD</w:t>
            </w: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3E0DC1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0954ACAB" w14:textId="77777777" w:rsidTr="00C3032F">
        <w:tc>
          <w:tcPr>
            <w:tcW w:w="2299" w:type="pct"/>
            <w:tcBorders>
              <w:top w:val="nil"/>
              <w:left w:val="nil"/>
              <w:bottom w:val="nil"/>
              <w:right w:val="nil"/>
            </w:tcBorders>
          </w:tcPr>
          <w:p w14:paraId="50B04043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9E28A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8B42A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87BC6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2FCA313A" w14:textId="77777777" w:rsidTr="00C3032F">
        <w:tc>
          <w:tcPr>
            <w:tcW w:w="2520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070D46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Age (year)</w:t>
            </w:r>
          </w:p>
        </w:tc>
        <w:tc>
          <w:tcPr>
            <w:tcW w:w="82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390E9F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3.91±12.91</w:t>
            </w:r>
          </w:p>
        </w:tc>
        <w:tc>
          <w:tcPr>
            <w:tcW w:w="82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6CFA0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1.23±15.67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BFDE9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5.02±11.63</w:t>
            </w:r>
          </w:p>
        </w:tc>
      </w:tr>
      <w:tr w:rsidR="00BC77C2" w:rsidRPr="00286DD2" w14:paraId="4505F292" w14:textId="77777777" w:rsidTr="00C3032F">
        <w:tc>
          <w:tcPr>
            <w:tcW w:w="2520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ACF3BA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Weight (kg)</w:t>
            </w:r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B30A81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6.56±18.76</w:t>
            </w:r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4ACA71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1.75±15.54</w:t>
            </w:r>
          </w:p>
        </w:tc>
        <w:tc>
          <w:tcPr>
            <w:tcW w:w="826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E93BE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7.4±19.31</w:t>
            </w:r>
          </w:p>
        </w:tc>
      </w:tr>
      <w:tr w:rsidR="00BC77C2" w:rsidRPr="00286DD2" w14:paraId="4FC5E74B" w14:textId="77777777" w:rsidTr="00C3032F">
        <w:tc>
          <w:tcPr>
            <w:tcW w:w="2520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037A61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Height (cm)</w:t>
            </w:r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1EB1B5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4.09±9.29</w:t>
            </w:r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384BCC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0.92±10.94</w:t>
            </w:r>
          </w:p>
        </w:tc>
        <w:tc>
          <w:tcPr>
            <w:tcW w:w="826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4B3F3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2.25±9.39</w:t>
            </w:r>
          </w:p>
        </w:tc>
      </w:tr>
      <w:tr w:rsidR="00BC77C2" w:rsidRPr="00286DD2" w14:paraId="269DA00A" w14:textId="77777777" w:rsidTr="00C3032F">
        <w:tc>
          <w:tcPr>
            <w:tcW w:w="2520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64703C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Body mass index (BMI) (Kg/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69F4B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.45±6.78</w:t>
            </w:r>
          </w:p>
        </w:tc>
        <w:tc>
          <w:tcPr>
            <w:tcW w:w="827" w:type="pct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4DCF1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.03±7.11</w:t>
            </w:r>
          </w:p>
        </w:tc>
        <w:tc>
          <w:tcPr>
            <w:tcW w:w="826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B318A9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9.58±7.78</w:t>
            </w:r>
          </w:p>
        </w:tc>
      </w:tr>
      <w:tr w:rsidR="00BC77C2" w:rsidRPr="00286DD2" w14:paraId="29487547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8115E6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Body Surface Area (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oMath>
            <w:r w:rsidRPr="00286DD2">
              <w:rPr>
                <w:rFonts w:asciiTheme="minorBidi" w:hAnsiTheme="minorBidi"/>
                <w:sz w:val="20"/>
                <w:szCs w:val="20"/>
              </w:rPr>
              <w:t xml:space="preserve">) 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60375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6±0.25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F36EF5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78±0.21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8909C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5±0.24</w:t>
            </w:r>
          </w:p>
        </w:tc>
      </w:tr>
      <w:tr w:rsidR="00BC77C2" w:rsidRPr="00286DD2" w14:paraId="31C62523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BC7ECC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otal Body Water (L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FD43D4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6.45±6.51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C40A21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.81±5.42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97348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.98±6.55</w:t>
            </w:r>
          </w:p>
        </w:tc>
      </w:tr>
      <w:tr w:rsidR="00BC77C2" w:rsidRPr="00286DD2" w14:paraId="6413C0A1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98B754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Lean Mass (kg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1DE14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9.29±8.23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3594B0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6.53±7.35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9EF46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8.35±8.12</w:t>
            </w:r>
          </w:p>
        </w:tc>
      </w:tr>
      <w:tr w:rsidR="00BC77C2" w:rsidRPr="00286DD2" w14:paraId="3CD95A2D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4D1C1D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at Mass (kg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056D4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27±12.79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13D39E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.22±11.87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4E2D38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9.05±13.53</w:t>
            </w:r>
          </w:p>
        </w:tc>
      </w:tr>
      <w:tr w:rsidR="00BC77C2" w:rsidRPr="00286DD2" w14:paraId="48CDBA62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965477C" w14:textId="303392DA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Body fat percentage</w:t>
            </w:r>
            <w:r w:rsidR="00651F0B">
              <w:rPr>
                <w:rFonts w:asciiTheme="minorBidi" w:hAnsiTheme="minorBidi"/>
                <w:sz w:val="20"/>
                <w:szCs w:val="20"/>
              </w:rPr>
              <w:t xml:space="preserve"> (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D7469C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3.77±11.93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60A58A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.73±12.86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5F7A6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.07±11.86</w:t>
            </w:r>
          </w:p>
        </w:tc>
      </w:tr>
      <w:tr w:rsidR="00BC77C2" w:rsidRPr="00286DD2" w14:paraId="27E6A6D9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7741B3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C44F01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BBC47E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1201C3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12226D6E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569B8FE6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Categorical variable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8EC45D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B3F45E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n (%)</w:t>
            </w: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569AD1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55590E1A" w14:textId="77777777" w:rsidTr="00C3032F">
        <w:tc>
          <w:tcPr>
            <w:tcW w:w="2299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CCC42A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8E69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7B090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900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16CA3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26FE2C44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47EDF0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23ED26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5(46.88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F19ADF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6(46.15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734286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6(31.37%)</w:t>
            </w:r>
          </w:p>
        </w:tc>
      </w:tr>
      <w:tr w:rsidR="00BC77C2" w:rsidRPr="00286DD2" w14:paraId="5CD45E5D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FF4FF7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verweight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4FAA05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2(37.50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DE56D4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6(46.15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59E815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2(23.53%)</w:t>
            </w:r>
          </w:p>
        </w:tc>
      </w:tr>
      <w:tr w:rsidR="00BC77C2" w:rsidRPr="00286DD2" w14:paraId="257F68C1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A34F08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bese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BFC1D3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9(28.13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FAC83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4(30.77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CDEAC2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23(45.10%)</w:t>
            </w:r>
          </w:p>
        </w:tc>
      </w:tr>
      <w:tr w:rsidR="00BC77C2" w:rsidRPr="00286DD2" w14:paraId="7A6BEB81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3E26F0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Education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C970B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F6509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7F3DA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</w:tr>
      <w:tr w:rsidR="00BC77C2" w:rsidRPr="00286DD2" w14:paraId="4635F4AD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9369F8A" w14:textId="77777777" w:rsidR="00BC77C2" w:rsidRPr="00286DD2" w:rsidRDefault="00BC77C2" w:rsidP="00C3032F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Primary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F93255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0(31.25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B0D050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23.08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D879A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4(28%)</w:t>
            </w:r>
          </w:p>
        </w:tc>
      </w:tr>
      <w:tr w:rsidR="00BC77C2" w:rsidRPr="00286DD2" w14:paraId="42556483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EF85FC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Secondary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97E067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21(65.63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2CBDD0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9(69.23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EB136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5(70%)</w:t>
            </w:r>
          </w:p>
        </w:tc>
      </w:tr>
      <w:tr w:rsidR="00BC77C2" w:rsidRPr="00286DD2" w14:paraId="22F84F35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0FDD19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Tertiary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45EDCE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(3.13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64C9F1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(7.69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47F4EA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1(2%)</w:t>
            </w:r>
          </w:p>
        </w:tc>
      </w:tr>
      <w:tr w:rsidR="00BC77C2" w:rsidRPr="00286DD2" w14:paraId="4756172C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B035A2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Job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A56E7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8BBA3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7310B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  <w:lang w:bidi="ar-BH"/>
              </w:rPr>
            </w:pPr>
          </w:p>
        </w:tc>
      </w:tr>
      <w:tr w:rsidR="00BC77C2" w:rsidRPr="00286DD2" w14:paraId="5A99C232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CC3DE2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Unemployed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12D8E7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(68.75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BBEB24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(79.92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DCA728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(72.55%)</w:t>
            </w:r>
          </w:p>
        </w:tc>
      </w:tr>
      <w:tr w:rsidR="00BC77C2" w:rsidRPr="00286DD2" w14:paraId="3A3ED043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7BBE7E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Social status 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BB9C4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66F4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C798D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3004B1FC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6C86C9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Single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1FB877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(28.13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987F40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(38.46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FA9CC0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(33.33%)</w:t>
            </w:r>
          </w:p>
        </w:tc>
      </w:tr>
      <w:tr w:rsidR="00BC77C2" w:rsidRPr="00286DD2" w14:paraId="18FE61DC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F2CE63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hysical activity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87B0E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9981B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129C2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2FEA3E49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1FD03E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Inactive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28B53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(71.88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60620E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(53.85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4294FE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(68.63%)</w:t>
            </w:r>
          </w:p>
        </w:tc>
      </w:tr>
      <w:tr w:rsidR="00BC77C2" w:rsidRPr="00286DD2" w14:paraId="32A42DE1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8643E4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Smoking 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B6EA4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45E17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E72C8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09DB92F9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F80EDB9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Current smoker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02CBC0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(32.26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F355E7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(33.33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D76991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(41.18%)</w:t>
            </w:r>
          </w:p>
        </w:tc>
      </w:tr>
      <w:tr w:rsidR="00BC77C2" w:rsidRPr="00286DD2" w14:paraId="783F4DF7" w14:textId="77777777" w:rsidTr="00C3032F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7A213D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edical comorbidity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E0714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669DE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C3F94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BC77C2" w:rsidRPr="00286DD2" w14:paraId="382A8B24" w14:textId="77777777" w:rsidTr="005A4CA4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F9F04E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Type 2 diabetes mellitus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28AE0D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(37.50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4E14FC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4(30.77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2BF83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(19.61%)</w:t>
            </w:r>
          </w:p>
        </w:tc>
      </w:tr>
      <w:tr w:rsidR="00BC77C2" w:rsidRPr="00286DD2" w14:paraId="68156136" w14:textId="77777777" w:rsidTr="005A4CA4">
        <w:tc>
          <w:tcPr>
            <w:tcW w:w="2520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5328A61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     Hypertension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59789B2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3(40.63%)</w:t>
            </w:r>
          </w:p>
        </w:tc>
        <w:tc>
          <w:tcPr>
            <w:tcW w:w="827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02E5A02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  <w:lang w:bidi="ar-BH"/>
              </w:rPr>
              <w:t>3(23.08%)</w:t>
            </w:r>
          </w:p>
        </w:tc>
        <w:tc>
          <w:tcPr>
            <w:tcW w:w="82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3E3DE8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(21.57%)</w:t>
            </w:r>
          </w:p>
        </w:tc>
      </w:tr>
    </w:tbl>
    <w:p w14:paraId="30777D8D" w14:textId="77777777" w:rsidR="00BC77C2" w:rsidRPr="00286DD2" w:rsidRDefault="00BC77C2" w:rsidP="00BC77C2">
      <w:pPr>
        <w:spacing w:after="0"/>
        <w:rPr>
          <w:rFonts w:asciiTheme="minorBidi" w:hAnsiTheme="minorBidi"/>
          <w:sz w:val="20"/>
          <w:szCs w:val="20"/>
        </w:rPr>
      </w:pPr>
    </w:p>
    <w:p w14:paraId="73184A5C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05E997D9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</w:p>
    <w:p w14:paraId="6D730D03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sz w:val="20"/>
          <w:szCs w:val="20"/>
        </w:rPr>
        <w:br w:type="page"/>
      </w:r>
    </w:p>
    <w:p w14:paraId="179F1D02" w14:textId="0EBBD95F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b/>
          <w:bCs/>
          <w:sz w:val="20"/>
          <w:szCs w:val="20"/>
        </w:rPr>
        <w:lastRenderedPageBreak/>
        <w:t>Table Supplemental 3</w:t>
      </w:r>
      <w:r w:rsidRPr="00286DD2">
        <w:rPr>
          <w:rFonts w:asciiTheme="minorBidi" w:hAnsiTheme="minorBidi"/>
          <w:sz w:val="20"/>
          <w:szCs w:val="20"/>
        </w:rPr>
        <w:t xml:space="preserve"> Distribution of nutrients and dietary factors across tertiles of Dietary Inflammatory Index (DII) for control subject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73"/>
        <w:gridCol w:w="2259"/>
        <w:gridCol w:w="2259"/>
        <w:gridCol w:w="2259"/>
      </w:tblGrid>
      <w:tr w:rsidR="00BC77C2" w:rsidRPr="00286DD2" w14:paraId="70A5E9E2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4E289DA8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Nutrient or dietary factor/day (mean ± SD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07351E4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1 (n=31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1BD696D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2 (n=32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126610F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3 (n=33)</w:t>
            </w:r>
          </w:p>
        </w:tc>
      </w:tr>
      <w:tr w:rsidR="00BC77C2" w:rsidRPr="00286DD2" w14:paraId="0A4D910F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80A839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Energy (Kcal)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667989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463.66± 517.83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F54C28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463.66± 517.83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1B866D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30.93± 563.6</w:t>
            </w:r>
          </w:p>
        </w:tc>
      </w:tr>
      <w:tr w:rsidR="00BC77C2" w:rsidRPr="00286DD2" w14:paraId="1DDCD977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C2AF3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rotein (g)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C87E6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0.06± 24.7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A578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0.06± 24.7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126C9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2.52± 28.09</w:t>
            </w:r>
          </w:p>
        </w:tc>
      </w:tr>
      <w:tr w:rsidR="00BC77C2" w:rsidRPr="00286DD2" w14:paraId="31311462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8F605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rbohydrates (g)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36F55E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4.77± 62.34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3F3B2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4.77± 62.34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CD6F3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44.52± 72.23</w:t>
            </w:r>
          </w:p>
        </w:tc>
      </w:tr>
      <w:tr w:rsidR="00BC77C2" w:rsidRPr="00286DD2" w14:paraId="625682B1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E7C74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ibers (g)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D5845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.89± 8.07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A425C9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.89± 8.07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E5D62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4.49± 3.31</w:t>
            </w:r>
          </w:p>
        </w:tc>
      </w:tr>
      <w:tr w:rsidR="00BC77C2" w:rsidRPr="00286DD2" w14:paraId="107C3DDF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E0B44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ats (g)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6715B9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2.34± 18.6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D482F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2.34± 18.6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B1B51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3.49± 19.48</w:t>
            </w:r>
          </w:p>
        </w:tc>
      </w:tr>
      <w:tr w:rsidR="00BC77C2" w:rsidRPr="00286DD2" w14:paraId="1780D141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5E4EA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FA (g)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FD4BA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99± 9.5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4CAC8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99± 9.58</w:t>
            </w:r>
          </w:p>
        </w:tc>
        <w:tc>
          <w:tcPr>
            <w:tcW w:w="1208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835C8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.97± 8.68</w:t>
            </w:r>
          </w:p>
        </w:tc>
      </w:tr>
      <w:tr w:rsidR="00BC77C2" w:rsidRPr="00286DD2" w14:paraId="4E2DA189" w14:textId="77777777" w:rsidTr="00C3032F">
        <w:trPr>
          <w:trHeight w:val="20"/>
        </w:trPr>
        <w:tc>
          <w:tcPr>
            <w:tcW w:w="1376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3E85EE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UFA (g)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48E089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93± 6.38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7ECF4B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93± 6.38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8757C4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.93± 6.69</w:t>
            </w:r>
          </w:p>
        </w:tc>
      </w:tr>
      <w:tr w:rsidR="00BC77C2" w:rsidRPr="00286DD2" w14:paraId="216265E0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79AD46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UFA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D3E9E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.86± 6.1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1C2403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.86± 6.1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426D91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.72± 5.99</w:t>
            </w:r>
          </w:p>
        </w:tc>
      </w:tr>
      <w:tr w:rsidR="00BC77C2" w:rsidRPr="00286DD2" w14:paraId="4DD90644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EB102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rans fats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2D7707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45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E02B6A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45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26500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4± 0.31</w:t>
            </w:r>
          </w:p>
        </w:tc>
      </w:tr>
      <w:tr w:rsidR="00BC77C2" w:rsidRPr="00286DD2" w14:paraId="18144545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D243E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holesterol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284EA8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7.22± 96.7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025706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7.22± 96.7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7558D2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8.51± 80.83</w:t>
            </w:r>
          </w:p>
        </w:tc>
      </w:tr>
      <w:tr w:rsidR="00BC77C2" w:rsidRPr="00286DD2" w14:paraId="2F10E0E3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B21B7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3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7D4954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3± 0.3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170621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3± 0.3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710D1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68± 0.3</w:t>
            </w:r>
          </w:p>
        </w:tc>
      </w:tr>
      <w:tr w:rsidR="00BC77C2" w:rsidRPr="00286DD2" w14:paraId="26D77D38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59025B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6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604326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.41± 4.8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A0F61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.41± 4.8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B2EA0B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.92± 5.4</w:t>
            </w:r>
          </w:p>
        </w:tc>
      </w:tr>
      <w:tr w:rsidR="00BC77C2" w:rsidRPr="00286DD2" w14:paraId="49DEB4DA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3EB9BC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hiamin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0C49B6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3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18AA46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3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ED198C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33± 0.55</w:t>
            </w:r>
          </w:p>
        </w:tc>
      </w:tr>
      <w:tr w:rsidR="00BC77C2" w:rsidRPr="00286DD2" w14:paraId="09DAEA2C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CCEFA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Riboflavin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411C48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2± 0.5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8AE907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2± 0.5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BE9227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31± 0.48</w:t>
            </w:r>
          </w:p>
        </w:tc>
      </w:tr>
      <w:tr w:rsidR="00BC77C2" w:rsidRPr="00286DD2" w14:paraId="6F6EDA0E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E56586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Niacin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18A26A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08± 5.9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BF9E08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08± 5.9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C28AC8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.53± 7.37</w:t>
            </w:r>
          </w:p>
        </w:tc>
      </w:tr>
      <w:tr w:rsidR="00BC77C2" w:rsidRPr="00286DD2" w14:paraId="4CE68216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AB03B6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6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5E3C30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33± 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DBE7B0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33± 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8282F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5± 0.61</w:t>
            </w:r>
          </w:p>
        </w:tc>
      </w:tr>
      <w:tr w:rsidR="00BC77C2" w:rsidRPr="00286DD2" w14:paraId="26EC98D2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2196FB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12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mc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4DFA4A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44± 1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2BBBCE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44± 1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74BEDC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68± 2.08</w:t>
            </w:r>
          </w:p>
        </w:tc>
      </w:tr>
      <w:tr w:rsidR="00BC77C2" w:rsidRPr="00286DD2" w14:paraId="2254EC78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DAF815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C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10294C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3.83± 57.5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B12F89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3.83± 57.5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1D70E8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6.89± 71.84</w:t>
            </w:r>
          </w:p>
        </w:tc>
      </w:tr>
      <w:tr w:rsidR="00BC77C2" w:rsidRPr="00286DD2" w14:paraId="248EEB2B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F007D8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D (IU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0DB836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7.72± 69.1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04CA91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7.72± 69.1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80074D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1.44± 58.41</w:t>
            </w:r>
          </w:p>
        </w:tc>
      </w:tr>
      <w:tr w:rsidR="00BC77C2" w:rsidRPr="00286DD2" w14:paraId="3F61C96B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E097A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E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826C30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69± 1.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213AEF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69± 1.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82C1D0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39± 1.4</w:t>
            </w:r>
          </w:p>
        </w:tc>
      </w:tr>
      <w:tr w:rsidR="00BC77C2" w:rsidRPr="00286DD2" w14:paraId="7F1824F6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578D2B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A (IU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739270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71.22± 297.9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9A076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71.22± 297.9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E1A396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60.1± 271.33</w:t>
            </w:r>
          </w:p>
        </w:tc>
      </w:tr>
      <w:tr w:rsidR="00BC77C2" w:rsidRPr="00286DD2" w14:paraId="58930B00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4EF2C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β-carotene (µ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BC43DB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997.32± 870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28080A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997.32± 870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6D3709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83.76± 920.94</w:t>
            </w:r>
          </w:p>
        </w:tc>
      </w:tr>
      <w:tr w:rsidR="00BC77C2" w:rsidRPr="00286DD2" w14:paraId="06F8A660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C19D70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olic Acid (µ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5B84E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53.75± 211.0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0059B4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53.75± 211.0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223EAF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87.04± 247.32</w:t>
            </w:r>
          </w:p>
        </w:tc>
      </w:tr>
      <w:tr w:rsidR="00BC77C2" w:rsidRPr="00286DD2" w14:paraId="345EB253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C13524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Iron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48E18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3.04± 10.3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30119E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3.04± 10.3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C4B007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0.44± 13.86</w:t>
            </w:r>
          </w:p>
        </w:tc>
      </w:tr>
      <w:tr w:rsidR="00BC77C2" w:rsidRPr="00286DD2" w14:paraId="3B0488F4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FEBD7B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agnesium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5C079B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48.55± 191.3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409B48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48.55± 191.3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35F531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3.44± 73.09</w:t>
            </w:r>
          </w:p>
        </w:tc>
      </w:tr>
      <w:tr w:rsidR="00BC77C2" w:rsidRPr="00286DD2" w14:paraId="66F00857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806D76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elenium (µ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8341D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4.9± 22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B80EB3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4.9± 22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BCD1D7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8.43± 16.9</w:t>
            </w:r>
          </w:p>
        </w:tc>
      </w:tr>
      <w:tr w:rsidR="00BC77C2" w:rsidRPr="00286DD2" w14:paraId="1AB49A45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17CCE9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Zinc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C0E60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.98± 2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9ED2C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.98± 2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E096D5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.08± 2.72</w:t>
            </w:r>
          </w:p>
        </w:tc>
      </w:tr>
      <w:tr w:rsidR="00BC77C2" w:rsidRPr="00286DD2" w14:paraId="384EE74F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8EFF9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Alcohol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1F10CD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7876A8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10E9AA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</w:tr>
      <w:tr w:rsidR="00BC77C2" w:rsidRPr="00286DD2" w14:paraId="764EEC09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0C8CD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ffeine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A84682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7.48± 316.3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49C7B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7.48± 316.3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240AD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1.5± 234.27</w:t>
            </w:r>
          </w:p>
        </w:tc>
      </w:tr>
      <w:tr w:rsidR="00BC77C2" w:rsidRPr="00286DD2" w14:paraId="015E4A4A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CC2121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lcium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C3D3A9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90.12± 346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FDE08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90.12± 346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9BE99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88.4± 273.96</w:t>
            </w:r>
          </w:p>
        </w:tc>
      </w:tr>
      <w:tr w:rsidR="00BC77C2" w:rsidRPr="00286DD2" w14:paraId="5FE6711C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549DF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odium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3D2FE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95.69± 616.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C646D9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95.69± 616.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CD8EA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515.79± 629.21</w:t>
            </w:r>
          </w:p>
        </w:tc>
      </w:tr>
      <w:tr w:rsidR="00BC77C2" w:rsidRPr="00286DD2" w14:paraId="16585218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8E343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hosphorus (m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875CAD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71.75± 302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F28D8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71.75± 302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92CCA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87.46± 277.55</w:t>
            </w:r>
          </w:p>
        </w:tc>
      </w:tr>
      <w:tr w:rsidR="00BC77C2" w:rsidRPr="00286DD2" w14:paraId="396643B7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5522FD2" w14:textId="5D9A15AF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otassium (g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D01619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15.65± 914.9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0A5AB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15.65± 914.9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D47DFE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06.18± 700.36</w:t>
            </w:r>
          </w:p>
        </w:tc>
      </w:tr>
      <w:tr w:rsidR="00BC77C2" w:rsidRPr="00286DD2" w14:paraId="37AA112F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3409B4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DII Normal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09287F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-0.08± 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076713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-0.08± 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E1E8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6± 0.4</w:t>
            </w:r>
          </w:p>
        </w:tc>
      </w:tr>
      <w:tr w:rsidR="00BC77C2" w:rsidRPr="00286DD2" w14:paraId="26E28B1F" w14:textId="77777777" w:rsidTr="00C3032F">
        <w:trPr>
          <w:trHeight w:val="20"/>
        </w:trPr>
        <w:tc>
          <w:tcPr>
            <w:tcW w:w="13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1261FF99" w14:textId="7FC61D85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DII </w:t>
            </w:r>
            <w:r w:rsidR="00651F0B">
              <w:rPr>
                <w:rFonts w:asciiTheme="minorBidi" w:hAnsiTheme="minorBidi"/>
                <w:sz w:val="20"/>
                <w:szCs w:val="20"/>
              </w:rPr>
              <w:t>Energy-adjusted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E-DII)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54973F56" w14:textId="0742EAE3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</w:t>
            </w:r>
            <w:r w:rsidR="00154613">
              <w:rPr>
                <w:rFonts w:asciiTheme="minorBidi" w:hAnsiTheme="minorBidi"/>
                <w:sz w:val="20"/>
                <w:szCs w:val="20"/>
              </w:rPr>
              <w:t>0</w:t>
            </w:r>
            <w:r w:rsidRPr="00286DD2">
              <w:rPr>
                <w:rFonts w:asciiTheme="minorBidi" w:hAnsiTheme="minorBidi"/>
                <w:sz w:val="20"/>
                <w:szCs w:val="20"/>
              </w:rPr>
              <w:t>± 0.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4965AD45" w14:textId="2D39B200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</w:t>
            </w:r>
            <w:r w:rsidR="00154613">
              <w:rPr>
                <w:rFonts w:asciiTheme="minorBidi" w:hAnsiTheme="minorBidi"/>
                <w:sz w:val="20"/>
                <w:szCs w:val="20"/>
              </w:rPr>
              <w:t>0</w:t>
            </w:r>
            <w:r w:rsidRPr="00286DD2">
              <w:rPr>
                <w:rFonts w:asciiTheme="minorBidi" w:hAnsiTheme="minorBidi"/>
                <w:sz w:val="20"/>
                <w:szCs w:val="20"/>
              </w:rPr>
              <w:t>± 0.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5CB5008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33± 0.91</w:t>
            </w:r>
          </w:p>
        </w:tc>
      </w:tr>
    </w:tbl>
    <w:p w14:paraId="5BFFE7B2" w14:textId="77777777" w:rsidR="00BC77C2" w:rsidRPr="00286DD2" w:rsidRDefault="00BC77C2" w:rsidP="00BC77C2">
      <w:pPr>
        <w:spacing w:after="0" w:line="240" w:lineRule="auto"/>
        <w:rPr>
          <w:rFonts w:asciiTheme="minorBidi" w:hAnsiTheme="minorBidi"/>
          <w:sz w:val="20"/>
          <w:szCs w:val="20"/>
        </w:rPr>
      </w:pPr>
    </w:p>
    <w:p w14:paraId="036883CA" w14:textId="77777777" w:rsidR="00BC77C2" w:rsidRPr="00286DD2" w:rsidRDefault="00BC77C2" w:rsidP="00BC77C2">
      <w:pPr>
        <w:spacing w:after="0" w:line="240" w:lineRule="auto"/>
        <w:rPr>
          <w:rFonts w:asciiTheme="minorBidi" w:hAnsiTheme="minorBidi"/>
          <w:sz w:val="20"/>
          <w:szCs w:val="20"/>
        </w:rPr>
      </w:pPr>
    </w:p>
    <w:p w14:paraId="5B9493FA" w14:textId="1AFCD186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sz w:val="20"/>
          <w:szCs w:val="20"/>
        </w:rPr>
        <w:br w:type="page"/>
      </w:r>
      <w:r w:rsidRPr="00286DD2">
        <w:rPr>
          <w:rFonts w:asciiTheme="minorBidi" w:hAnsiTheme="minorBidi"/>
          <w:b/>
          <w:bCs/>
          <w:sz w:val="20"/>
          <w:szCs w:val="20"/>
        </w:rPr>
        <w:lastRenderedPageBreak/>
        <w:t>Table Supplemental 4</w:t>
      </w:r>
      <w:r w:rsidRPr="00286DD2">
        <w:rPr>
          <w:rFonts w:asciiTheme="minorBidi" w:hAnsiTheme="minorBidi"/>
          <w:sz w:val="20"/>
          <w:szCs w:val="20"/>
        </w:rPr>
        <w:t xml:space="preserve"> Distribution of nutrients and dietary factors across Tertiles of Dietary Inflammatory Index (DII) for depression 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88"/>
        <w:gridCol w:w="2044"/>
        <w:gridCol w:w="2259"/>
        <w:gridCol w:w="2259"/>
      </w:tblGrid>
      <w:tr w:rsidR="00BC77C2" w:rsidRPr="00286DD2" w14:paraId="5EC02165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p w14:paraId="6DFDD57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Nutrient or dietary factor/day </w:t>
            </w:r>
          </w:p>
          <w:p w14:paraId="3DF3AC98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mean ± SD)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4831260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1</w:t>
            </w:r>
          </w:p>
          <w:p w14:paraId="208D8A9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32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710B138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2</w:t>
            </w:r>
          </w:p>
          <w:p w14:paraId="50F91D3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13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7FE3053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Tertile 3</w:t>
            </w:r>
          </w:p>
          <w:p w14:paraId="434C3CA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51)</w:t>
            </w:r>
          </w:p>
        </w:tc>
      </w:tr>
      <w:tr w:rsidR="00BC77C2" w:rsidRPr="00286DD2" w14:paraId="4901D767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BCDFF2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Energy (Kcal)</w:t>
            </w:r>
          </w:p>
        </w:tc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8C23E6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52± 818.75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EDFE67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63.16± 610.05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E98DA7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18.7± 738.64</w:t>
            </w:r>
          </w:p>
        </w:tc>
      </w:tr>
      <w:tr w:rsidR="00BC77C2" w:rsidRPr="00286DD2" w14:paraId="73588279" w14:textId="77777777" w:rsidTr="00C3032F">
        <w:trPr>
          <w:trHeight w:val="20"/>
        </w:trPr>
        <w:tc>
          <w:tcPr>
            <w:tcW w:w="1491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6B1720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rotein (g)</w:t>
            </w:r>
          </w:p>
        </w:tc>
        <w:tc>
          <w:tcPr>
            <w:tcW w:w="1093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070F1D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1.78± 38.6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7FB1A9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2.59± 36.84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737663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8.09± 35.37</w:t>
            </w:r>
          </w:p>
        </w:tc>
      </w:tr>
      <w:tr w:rsidR="00BC77C2" w:rsidRPr="00286DD2" w14:paraId="2532D087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59254E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rbohydrate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CF8F4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7.71± 97.2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B7CE6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99.24± 95.8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87680A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6.47± 95.83</w:t>
            </w:r>
          </w:p>
        </w:tc>
      </w:tr>
      <w:tr w:rsidR="00BC77C2" w:rsidRPr="00286DD2" w14:paraId="336B7E7C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9768B8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iber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3D4AF7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6.09± 14.3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15D0D4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8.63± 6.5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D31F7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.85± 6.13</w:t>
            </w:r>
          </w:p>
        </w:tc>
      </w:tr>
      <w:tr w:rsidR="00BC77C2" w:rsidRPr="00286DD2" w14:paraId="1E95E5B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DE03BE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at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67ED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3.67± 26.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4218BD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5.4± 26.4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5FE0F1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3.81± 25.07</w:t>
            </w:r>
          </w:p>
        </w:tc>
      </w:tr>
      <w:tr w:rsidR="00BC77C2" w:rsidRPr="00286DD2" w14:paraId="17FE4E0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79A305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13E30E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9.33± 12.0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E80FD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.78± 14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B5D02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1.04± 12.2</w:t>
            </w:r>
          </w:p>
        </w:tc>
      </w:tr>
      <w:tr w:rsidR="00BC77C2" w:rsidRPr="00286DD2" w14:paraId="13DE917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204BD7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U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AE60E7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7.22± 9.6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C5016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.19± 10.1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ED4C6E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.08± 10.19</w:t>
            </w:r>
          </w:p>
        </w:tc>
      </w:tr>
      <w:tr w:rsidR="00BC77C2" w:rsidRPr="00286DD2" w14:paraId="0A1937A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80238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U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ADFD7F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.39± 7.0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86C39F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.01± 4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F813B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4.54± 8.2</w:t>
            </w:r>
          </w:p>
        </w:tc>
      </w:tr>
      <w:tr w:rsidR="00BC77C2" w:rsidRPr="00286DD2" w14:paraId="5ACF330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479229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rans fat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631C12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44± 0.2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DCC6A2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4± 0.1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12659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2± 0.18</w:t>
            </w:r>
          </w:p>
        </w:tc>
      </w:tr>
      <w:tr w:rsidR="00BC77C2" w:rsidRPr="00286DD2" w14:paraId="0F59B25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E4AA9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holesterol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4706A8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98.27± 163.5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7B3551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97.52± 144.2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5D45F5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6.88± 133.16</w:t>
            </w:r>
          </w:p>
        </w:tc>
      </w:tr>
      <w:tr w:rsidR="00BC77C2" w:rsidRPr="00286DD2" w14:paraId="18BEA35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1AABF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3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D44C53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02± 0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24F247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05± 0.3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1363C9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64± 0.3</w:t>
            </w:r>
          </w:p>
        </w:tc>
      </w:tr>
      <w:tr w:rsidR="00BC77C2" w:rsidRPr="00286DD2" w14:paraId="67EAABD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48D864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6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464CA7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2.6± 8.5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B8EF3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.24± 4.4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BE91C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.93± 4.39</w:t>
            </w:r>
          </w:p>
        </w:tc>
      </w:tr>
      <w:tr w:rsidR="00BC77C2" w:rsidRPr="00286DD2" w14:paraId="7ADECED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0CE8A2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hiam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E96E57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71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DEDE44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3± 0.5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5ADD0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21± 0.53</w:t>
            </w:r>
          </w:p>
        </w:tc>
      </w:tr>
      <w:tr w:rsidR="00BC77C2" w:rsidRPr="00286DD2" w14:paraId="371A940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0B1811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Riboflav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4B1524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83± 0.6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1AF27B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61± 0.4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79480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42± 0.5</w:t>
            </w:r>
          </w:p>
        </w:tc>
      </w:tr>
      <w:tr w:rsidR="00BC77C2" w:rsidRPr="00286DD2" w14:paraId="647C68B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1AE403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Niac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4E3409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4.21± 6.5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D32F32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.72± 6.7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A6B50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.64± 7.7</w:t>
            </w:r>
          </w:p>
        </w:tc>
      </w:tr>
      <w:tr w:rsidR="00BC77C2" w:rsidRPr="00286DD2" w14:paraId="7FF82D58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3C95E9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6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F3F80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8± 0.7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23A5B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16± 0.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3DAE7B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6± 0.62</w:t>
            </w:r>
          </w:p>
        </w:tc>
      </w:tr>
      <w:tr w:rsidR="00BC77C2" w:rsidRPr="00286DD2" w14:paraId="667CB5F8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EF08F5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12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B6E42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71± 2.2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C5A876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.88± 2.9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80943D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24± 1.75</w:t>
            </w:r>
          </w:p>
        </w:tc>
      </w:tr>
      <w:tr w:rsidR="00BC77C2" w:rsidRPr="00286DD2" w14:paraId="1CBB8F41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5DD8A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C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04CD47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9.94± 67.9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E8068C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6.75± 47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F40319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1.08± 47.12</w:t>
            </w:r>
          </w:p>
        </w:tc>
      </w:tr>
      <w:tr w:rsidR="00BC77C2" w:rsidRPr="00286DD2" w14:paraId="01DBAFF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2736DD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D (IU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149473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0.86± 59.6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33DE3B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6.3± 72.9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855E26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5.51± 61.85</w:t>
            </w:r>
          </w:p>
        </w:tc>
      </w:tr>
      <w:tr w:rsidR="00BC77C2" w:rsidRPr="00286DD2" w14:paraId="42B3EDBC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FB283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E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542C5B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73± 1.9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DA8A28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55± 0.8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96FD7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72± 1.44</w:t>
            </w:r>
          </w:p>
        </w:tc>
      </w:tr>
      <w:tr w:rsidR="00BC77C2" w:rsidRPr="00286DD2" w14:paraId="4D370CA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BB4261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olic Acid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26A75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98.4± 393.7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AEF4E2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73.84± 312.8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97522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70.85± 377.67</w:t>
            </w:r>
          </w:p>
        </w:tc>
      </w:tr>
      <w:tr w:rsidR="00BC77C2" w:rsidRPr="00286DD2" w14:paraId="228EDBE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3EDAA9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A (IU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FB5BAE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14.31± 818.4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D0AA5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531.33± 723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523340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825.09± 1024.82</w:t>
            </w:r>
          </w:p>
        </w:tc>
      </w:tr>
      <w:tr w:rsidR="00BC77C2" w:rsidRPr="00286DD2" w14:paraId="363F4667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D965EE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β-carotene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CC433D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00.71± 214.8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E058A1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76.31± 211.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59027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5.8± 174.64</w:t>
            </w:r>
          </w:p>
        </w:tc>
      </w:tr>
      <w:tr w:rsidR="00BC77C2" w:rsidRPr="00286DD2" w14:paraId="528D68A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47CAA1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Iro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D95476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6.43± 20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2E15CF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9.16± 13.4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B73C3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.83± 15.77</w:t>
            </w:r>
          </w:p>
        </w:tc>
      </w:tr>
      <w:tr w:rsidR="00BC77C2" w:rsidRPr="00286DD2" w14:paraId="380C6C3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5F4159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agnes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FEC728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69.94± 225.0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CF1B15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15.49± 84.7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F2DB88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6.19± 100.35</w:t>
            </w:r>
          </w:p>
        </w:tc>
      </w:tr>
      <w:tr w:rsidR="00BC77C2" w:rsidRPr="00286DD2" w14:paraId="0D095BBF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FA0E9D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elenium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B372E0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2.42± 28.5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EEE7FD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4.86± 15.0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AC24B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9.31± 23.72</w:t>
            </w:r>
          </w:p>
        </w:tc>
      </w:tr>
      <w:tr w:rsidR="00BC77C2" w:rsidRPr="00286DD2" w14:paraId="62ABC24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B116B0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Zinc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42DD2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.07± 3.9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E2C030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.45± 4.8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97E05A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.31± 3.93</w:t>
            </w:r>
          </w:p>
        </w:tc>
      </w:tr>
      <w:tr w:rsidR="00BC77C2" w:rsidRPr="00286DD2" w14:paraId="3CC7B74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2497CE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Alcohol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84A8D7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F2170A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0EADA5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</w:tr>
      <w:tr w:rsidR="00BC77C2" w:rsidRPr="00286DD2" w14:paraId="39BB0D75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4CF70B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ffeine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525013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2.79± 198.8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7AC6CC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6.29± 21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D6DBC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33.47± 160.15</w:t>
            </w:r>
          </w:p>
        </w:tc>
      </w:tr>
      <w:tr w:rsidR="00BC77C2" w:rsidRPr="00286DD2" w14:paraId="3E954A0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8000E0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lc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52627A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97.35± 340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3CC5C6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18.84± 231.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202C03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568.74± 284.05</w:t>
            </w:r>
          </w:p>
        </w:tc>
      </w:tr>
      <w:tr w:rsidR="00BC77C2" w:rsidRPr="00286DD2" w14:paraId="15D73D20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0451FE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od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6E4832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74.53± 818.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787700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80.73± 673.1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1E1286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949.92± 909.55</w:t>
            </w:r>
          </w:p>
        </w:tc>
      </w:tr>
      <w:tr w:rsidR="00BC77C2" w:rsidRPr="00286DD2" w14:paraId="72F67538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D50C25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hosphorus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E3BD1D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46.83± 297.7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7EE810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95.42± 304.6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3D87B1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08.39± 275.95</w:t>
            </w:r>
          </w:p>
        </w:tc>
      </w:tr>
      <w:tr w:rsidR="00BC77C2" w:rsidRPr="00286DD2" w14:paraId="651AF7DF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3FBE611" w14:textId="19F81714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otassium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1B61CC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116.58± 1074.6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27AC8D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29.76± 553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B77FC6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90.64± 930.69</w:t>
            </w:r>
          </w:p>
        </w:tc>
      </w:tr>
      <w:tr w:rsidR="00BC77C2" w:rsidRPr="00286DD2" w14:paraId="093E59A0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A41AE6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DII Normal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0A8D12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-0.47± 0.5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76DB39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± 0.1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68EA43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05± 0.62</w:t>
            </w:r>
          </w:p>
        </w:tc>
      </w:tr>
      <w:tr w:rsidR="00BC77C2" w:rsidRPr="00286DD2" w14:paraId="4F168A0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380116D5" w14:textId="1052F2A8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DII </w:t>
            </w:r>
            <w:r w:rsidR="00651F0B">
              <w:rPr>
                <w:rFonts w:asciiTheme="minorBidi" w:hAnsiTheme="minorBidi"/>
                <w:sz w:val="20"/>
                <w:szCs w:val="20"/>
              </w:rPr>
              <w:t>Energy-adjusted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E-DII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1CD5BCB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3± 0.8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4EB4F84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91± 0.8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0FA52F5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24± 0.93</w:t>
            </w:r>
          </w:p>
        </w:tc>
      </w:tr>
    </w:tbl>
    <w:p w14:paraId="2EBB0651" w14:textId="77777777" w:rsidR="00BC77C2" w:rsidRPr="00286DD2" w:rsidRDefault="00BC77C2" w:rsidP="00BC77C2">
      <w:pPr>
        <w:spacing w:after="0" w:line="240" w:lineRule="auto"/>
        <w:rPr>
          <w:rFonts w:asciiTheme="minorBidi" w:hAnsiTheme="minorBidi"/>
          <w:sz w:val="20"/>
          <w:szCs w:val="20"/>
        </w:rPr>
      </w:pPr>
    </w:p>
    <w:p w14:paraId="57EE12FD" w14:textId="77777777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r w:rsidRPr="00286DD2">
        <w:rPr>
          <w:rFonts w:asciiTheme="minorBidi" w:hAnsiTheme="minorBidi"/>
          <w:sz w:val="20"/>
          <w:szCs w:val="20"/>
        </w:rPr>
        <w:br w:type="page"/>
      </w:r>
    </w:p>
    <w:p w14:paraId="635B4B46" w14:textId="1CEB0981" w:rsidR="00BC77C2" w:rsidRPr="00286DD2" w:rsidRDefault="00BC77C2" w:rsidP="00BC77C2">
      <w:pPr>
        <w:rPr>
          <w:rFonts w:asciiTheme="minorBidi" w:hAnsiTheme="minorBidi"/>
          <w:sz w:val="20"/>
          <w:szCs w:val="20"/>
        </w:rPr>
      </w:pPr>
      <w:bookmarkStart w:id="0" w:name="_Hlk56758681"/>
      <w:r w:rsidRPr="00286DD2">
        <w:rPr>
          <w:rFonts w:asciiTheme="minorBidi" w:hAnsiTheme="minorBidi"/>
          <w:b/>
          <w:bCs/>
          <w:sz w:val="20"/>
          <w:szCs w:val="20"/>
        </w:rPr>
        <w:lastRenderedPageBreak/>
        <w:t>Table Supplemental 5</w:t>
      </w:r>
      <w:r w:rsidRPr="00286DD2">
        <w:rPr>
          <w:rFonts w:asciiTheme="minorBidi" w:hAnsiTheme="minorBidi"/>
          <w:sz w:val="20"/>
          <w:szCs w:val="20"/>
        </w:rPr>
        <w:t xml:space="preserve"> Distribution of nutrients and dietary factors across tertiles of Energy-adjusted Dietary Inflammatory Index for depression cases by depression severity according to BDI-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88"/>
        <w:gridCol w:w="2044"/>
        <w:gridCol w:w="2259"/>
        <w:gridCol w:w="2259"/>
      </w:tblGrid>
      <w:tr w:rsidR="00BC77C2" w:rsidRPr="00286DD2" w14:paraId="2FC7EFB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hideMark/>
          </w:tcPr>
          <w:bookmarkEnd w:id="0"/>
          <w:p w14:paraId="4063B4B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Nutrient or dietary factor/day </w:t>
            </w:r>
          </w:p>
          <w:p w14:paraId="4C17B23B" w14:textId="77777777" w:rsidR="00BC77C2" w:rsidRPr="00286DD2" w:rsidRDefault="00BC77C2" w:rsidP="00C3032F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mean ± SD)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441D69A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Mild </w:t>
            </w:r>
          </w:p>
          <w:p w14:paraId="376B454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13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294D4FD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Moderate </w:t>
            </w:r>
          </w:p>
          <w:p w14:paraId="15FCDAE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40)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206683B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Severe </w:t>
            </w:r>
          </w:p>
          <w:p w14:paraId="17D70AD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286DD2">
              <w:rPr>
                <w:rFonts w:asciiTheme="minorBidi" w:hAnsiTheme="minorBidi"/>
                <w:b/>
                <w:bCs/>
                <w:sz w:val="20"/>
                <w:szCs w:val="20"/>
              </w:rPr>
              <w:t>(n=43)</w:t>
            </w:r>
          </w:p>
        </w:tc>
      </w:tr>
      <w:tr w:rsidR="00BC77C2" w:rsidRPr="00286DD2" w14:paraId="30A3D36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444F56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Energy (Kcal)</w:t>
            </w:r>
          </w:p>
        </w:tc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48694A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76.57± 648.3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A00D12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83.43± 867.08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C63EDB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42± 972.46</w:t>
            </w:r>
          </w:p>
        </w:tc>
      </w:tr>
      <w:tr w:rsidR="00BC77C2" w:rsidRPr="00286DD2" w14:paraId="0D1A4200" w14:textId="77777777" w:rsidTr="00C3032F">
        <w:trPr>
          <w:trHeight w:val="20"/>
        </w:trPr>
        <w:tc>
          <w:tcPr>
            <w:tcW w:w="1491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7F1362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rotein (g)</w:t>
            </w:r>
          </w:p>
        </w:tc>
        <w:tc>
          <w:tcPr>
            <w:tcW w:w="1093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BB6A6E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3.48± 27.26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2D724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0.59± 36.71</w:t>
            </w:r>
          </w:p>
        </w:tc>
        <w:tc>
          <w:tcPr>
            <w:tcW w:w="1208" w:type="pct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F86453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9.87± 42.74</w:t>
            </w:r>
          </w:p>
        </w:tc>
      </w:tr>
      <w:tr w:rsidR="00BC77C2" w:rsidRPr="00286DD2" w14:paraId="52229F5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362A69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rbohydrate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A9D7EE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8.43± 90.0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719C5B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87.19± 100.4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2C31C5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69.53± 112.66</w:t>
            </w:r>
          </w:p>
        </w:tc>
      </w:tr>
      <w:tr w:rsidR="00BC77C2" w:rsidRPr="00286DD2" w14:paraId="030DFD8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5481B8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iber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A560AF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2.82± 12.3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1EEE97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61± 15.9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58038C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47± 14.34</w:t>
            </w:r>
          </w:p>
        </w:tc>
      </w:tr>
      <w:tr w:rsidR="00BC77C2" w:rsidRPr="00286DD2" w14:paraId="28BEB1E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AC3434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at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FFA1AC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1.52± 18.4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8E2E09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0.68± 24.0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2CE206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3.37± 31.75</w:t>
            </w:r>
          </w:p>
        </w:tc>
      </w:tr>
      <w:tr w:rsidR="00BC77C2" w:rsidRPr="00286DD2" w14:paraId="371B064C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6BC4051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EFC22E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4.13± 8.6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D358E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3.91± 11.8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C0641E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.64± 15.15</w:t>
            </w:r>
          </w:p>
        </w:tc>
      </w:tr>
      <w:tr w:rsidR="00BC77C2" w:rsidRPr="00286DD2" w14:paraId="0D7033A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2CD611C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U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C133E4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.05± 7.1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49BC4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3.19± 8.7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CC7F0D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5.52± 12.05</w:t>
            </w:r>
          </w:p>
        </w:tc>
      </w:tr>
      <w:tr w:rsidR="00BC77C2" w:rsidRPr="00286DD2" w14:paraId="1EECDA39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47AD16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UFA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BF612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.61± 7.9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FF437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7.57± 8.4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CB7FA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6.33± 7.69</w:t>
            </w:r>
          </w:p>
        </w:tc>
      </w:tr>
      <w:tr w:rsidR="00BC77C2" w:rsidRPr="00286DD2" w14:paraId="7A2A7ED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F7C8B2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rans fats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7F35E3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41± 0.1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E713D9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4± 0.1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53AD4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37± 0.27</w:t>
            </w:r>
          </w:p>
        </w:tc>
      </w:tr>
      <w:tr w:rsidR="00BC77C2" w:rsidRPr="00286DD2" w14:paraId="5763CEA7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B50CAFB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holesterol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587E71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4.4± 111.6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B9F48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9.43± 151.4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DE7242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56.71± 157.28</w:t>
            </w:r>
          </w:p>
        </w:tc>
      </w:tr>
      <w:tr w:rsidR="00BC77C2" w:rsidRPr="00286DD2" w14:paraId="4E16ADC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FBC3B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3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78F542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± 0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09B9FB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74± 0.3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D4A7FD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9± 0.62</w:t>
            </w:r>
          </w:p>
        </w:tc>
      </w:tr>
      <w:tr w:rsidR="00BC77C2" w:rsidRPr="00286DD2" w14:paraId="719635D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71562E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Omega-6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A7F962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1.53± 5.0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BAF268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.1± 4.9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966389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.49± 7.65</w:t>
            </w:r>
          </w:p>
        </w:tc>
      </w:tr>
      <w:tr w:rsidR="00BC77C2" w:rsidRPr="00286DD2" w14:paraId="1E8ED138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A9BBD3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Thiam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3B7A20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33± 0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D0C53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44± 0.5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22A5F1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43± 0.6</w:t>
            </w:r>
          </w:p>
        </w:tc>
      </w:tr>
      <w:tr w:rsidR="00BC77C2" w:rsidRPr="00286DD2" w14:paraId="30826CB7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7FD1F5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Riboflav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4A8502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1± 0.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818CD0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4± 0.4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A7F4B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65± 0.63</w:t>
            </w:r>
          </w:p>
        </w:tc>
      </w:tr>
      <w:tr w:rsidR="00BC77C2" w:rsidRPr="00286DD2" w14:paraId="1D78229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91721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Niaci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4D1918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9.84± 6.6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6C8A6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52± 7.4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ABADB3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.41± 8.49</w:t>
            </w:r>
          </w:p>
        </w:tc>
      </w:tr>
      <w:tr w:rsidR="00BC77C2" w:rsidRPr="00286DD2" w14:paraId="4C41538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4D31C39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6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1EE80B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08± 0.8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5CD97D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02± 0.7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B461FD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12± 0.9</w:t>
            </w:r>
          </w:p>
        </w:tc>
      </w:tr>
      <w:tr w:rsidR="00BC77C2" w:rsidRPr="00286DD2" w14:paraId="677E78A5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12F2237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B</w:t>
            </w:r>
            <w:r w:rsidRPr="00286DD2">
              <w:rPr>
                <w:rFonts w:asciiTheme="minorBidi" w:hAnsiTheme="minorBidi"/>
                <w:sz w:val="20"/>
                <w:szCs w:val="20"/>
                <w:vertAlign w:val="subscript"/>
              </w:rPr>
              <w:t>12</w:t>
            </w:r>
            <w:r w:rsidRPr="00286DD2">
              <w:rPr>
                <w:rFonts w:asciiTheme="minorBidi" w:hAnsiTheme="minorBidi"/>
                <w:sz w:val="20"/>
                <w:szCs w:val="20"/>
              </w:rPr>
              <w:t xml:space="preserve">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840513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82± 2.5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678EF3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86± 2.2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87E11D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37± 2.32</w:t>
            </w:r>
          </w:p>
        </w:tc>
      </w:tr>
      <w:tr w:rsidR="00BC77C2" w:rsidRPr="00286DD2" w14:paraId="009AF2D5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E741D8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C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7D5F33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6.95± 66.1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5DFF5E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4.4± 58.3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BEA250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8.71± 58.26</w:t>
            </w:r>
          </w:p>
        </w:tc>
      </w:tr>
      <w:tr w:rsidR="00BC77C2" w:rsidRPr="00286DD2" w14:paraId="27F65F90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36289D4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D (IU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64E69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5.72± 76.1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9341BD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70.94± 64.5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F1DDEB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1.6± 60.82</w:t>
            </w:r>
          </w:p>
        </w:tc>
      </w:tr>
      <w:tr w:rsidR="00BC77C2" w:rsidRPr="00286DD2" w14:paraId="5DADEB0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1BCD08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E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399CF1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38± 1.6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EAAC10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.85± 1.2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7BD2128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.09± 1.97</w:t>
            </w:r>
          </w:p>
        </w:tc>
      </w:tr>
      <w:tr w:rsidR="00BC77C2" w:rsidRPr="00286DD2" w14:paraId="7D8C9DB1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41E29C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Folic Acid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436C1D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72.69± 495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3B8293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86.58± 337.0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B119BA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07.3± 431.85</w:t>
            </w:r>
          </w:p>
        </w:tc>
      </w:tr>
      <w:tr w:rsidR="00BC77C2" w:rsidRPr="00286DD2" w14:paraId="3AF7D06C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8A9B92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Vitamin A (IU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E7EE4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448.19± 607.5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5190E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824.95± 736.9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D5041C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837.68± 1142.95</w:t>
            </w:r>
          </w:p>
        </w:tc>
      </w:tr>
      <w:tr w:rsidR="00BC77C2" w:rsidRPr="00286DD2" w14:paraId="0681973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0039F5E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β-carotene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605B4B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70.19± 163.8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3F2829C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02.26± 191.6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89620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76.22± 213.05</w:t>
            </w:r>
          </w:p>
        </w:tc>
      </w:tr>
      <w:tr w:rsidR="00BC77C2" w:rsidRPr="00286DD2" w14:paraId="43F372E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49293B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Iron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63A781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6.63± 14.4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C1D5681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40.16± 16.2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C8C786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9.27± 20.23</w:t>
            </w:r>
          </w:p>
        </w:tc>
      </w:tr>
      <w:tr w:rsidR="00BC77C2" w:rsidRPr="00286DD2" w14:paraId="2804FE1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D8B5125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Magnes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4B4DAC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10.5± 105.0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938B736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09.14± 172.6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FD98D0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31.94± 219.36</w:t>
            </w:r>
          </w:p>
        </w:tc>
      </w:tr>
      <w:tr w:rsidR="00BC77C2" w:rsidRPr="00286DD2" w14:paraId="2A05B8A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293C3E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elenium (µ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9CFDDD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8.19± 35.9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67F8324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0.38± 18.7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4D6A85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7.07± 26.35</w:t>
            </w:r>
          </w:p>
        </w:tc>
      </w:tr>
      <w:tr w:rsidR="00BC77C2" w:rsidRPr="00286DD2" w14:paraId="786B7E48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88A83DD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Zinc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4F185E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.84± 3.5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30AB0035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.8± 3.4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B33AC7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0.39± 4.95</w:t>
            </w:r>
          </w:p>
        </w:tc>
      </w:tr>
      <w:tr w:rsidR="00BC77C2" w:rsidRPr="00286DD2" w14:paraId="78365E6A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ED88D70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Alcohol (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4B6D02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45BAF5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63B57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±0</w:t>
            </w:r>
          </w:p>
        </w:tc>
      </w:tr>
      <w:tr w:rsidR="00BC77C2" w:rsidRPr="00286DD2" w14:paraId="45579B42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8D0F8D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ffeine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3E69B4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49.58± 171.4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0DFF0D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51.02± 178.0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A26960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81.22± 192.28</w:t>
            </w:r>
          </w:p>
        </w:tc>
      </w:tr>
      <w:tr w:rsidR="00BC77C2" w:rsidRPr="00286DD2" w14:paraId="7E05368D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CEC1CB3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Calc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915E42F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71.57± 27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7DF9ACA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56.16± 303.22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8422EA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671.84± 340.37</w:t>
            </w:r>
          </w:p>
        </w:tc>
      </w:tr>
      <w:tr w:rsidR="00BC77C2" w:rsidRPr="00286DD2" w14:paraId="5055A3E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90AB6A9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Sodium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B0E39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76.57± 852.5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BC2ACF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180.21± 867.73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46734CC9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2083.18± 888.04</w:t>
            </w:r>
          </w:p>
        </w:tc>
      </w:tr>
      <w:tr w:rsidR="00BC77C2" w:rsidRPr="00286DD2" w14:paraId="797418FB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07E539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hosphorus (m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959FDA3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868.27± 251.74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5C63FCA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02.74± 280.27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2E07E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936.5± 345.39</w:t>
            </w:r>
          </w:p>
        </w:tc>
      </w:tr>
      <w:tr w:rsidR="00BC77C2" w:rsidRPr="00286DD2" w14:paraId="05869D93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5EF3F0F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Potassium (,g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653062D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157.67± 891.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6A20E38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155.74± 1080.61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0AC6BE7E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3222.33± 1322.16</w:t>
            </w:r>
          </w:p>
        </w:tc>
      </w:tr>
      <w:tr w:rsidR="00BC77C2" w:rsidRPr="00286DD2" w14:paraId="5EE1A94C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1857D3EA" w14:textId="7777777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DII Normal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C6984B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92± 1.46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7715FA22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27± 1.15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  <w:hideMark/>
          </w:tcPr>
          <w:p w14:paraId="2129E277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0.87± 1.34</w:t>
            </w:r>
          </w:p>
        </w:tc>
      </w:tr>
      <w:tr w:rsidR="00BC77C2" w:rsidRPr="00286DD2" w14:paraId="56E98256" w14:textId="77777777" w:rsidTr="00C3032F">
        <w:trPr>
          <w:trHeight w:val="20"/>
        </w:trPr>
        <w:tc>
          <w:tcPr>
            <w:tcW w:w="149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1228C00C" w14:textId="36A703F7" w:rsidR="00BC77C2" w:rsidRPr="00286DD2" w:rsidRDefault="00BC77C2" w:rsidP="00C3032F">
            <w:pPr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 xml:space="preserve">DII </w:t>
            </w:r>
            <w:r w:rsidR="00651F0B">
              <w:rPr>
                <w:rFonts w:asciiTheme="minorBidi" w:hAnsiTheme="minorBidi"/>
                <w:sz w:val="20"/>
                <w:szCs w:val="20"/>
              </w:rPr>
              <w:t>Energy-adjusted (E-DII)</w:t>
            </w:r>
          </w:p>
        </w:tc>
        <w:tc>
          <w:tcPr>
            <w:tcW w:w="109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405C545E" w14:textId="196E71EF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6</w:t>
            </w:r>
            <w:r w:rsidR="00154613">
              <w:rPr>
                <w:rFonts w:asciiTheme="minorBidi" w:hAnsiTheme="minorBidi"/>
                <w:sz w:val="20"/>
                <w:szCs w:val="20"/>
              </w:rPr>
              <w:t>0</w:t>
            </w:r>
            <w:r w:rsidRPr="00286DD2">
              <w:rPr>
                <w:rFonts w:asciiTheme="minorBidi" w:hAnsiTheme="minorBidi"/>
                <w:sz w:val="20"/>
                <w:szCs w:val="20"/>
              </w:rPr>
              <w:t>± 1.19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311D62FB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92± 1.0</w:t>
            </w:r>
          </w:p>
        </w:tc>
        <w:tc>
          <w:tcPr>
            <w:tcW w:w="12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  <w:hideMark/>
          </w:tcPr>
          <w:p w14:paraId="4F6AFFF0" w14:textId="77777777" w:rsidR="00BC77C2" w:rsidRPr="00286DD2" w:rsidRDefault="00BC77C2" w:rsidP="00C3032F">
            <w:pPr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86DD2">
              <w:rPr>
                <w:rFonts w:asciiTheme="minorBidi" w:hAnsiTheme="minorBidi"/>
                <w:sz w:val="20"/>
                <w:szCs w:val="20"/>
              </w:rPr>
              <w:t>1.58± 1.15</w:t>
            </w:r>
          </w:p>
        </w:tc>
      </w:tr>
    </w:tbl>
    <w:p w14:paraId="573A0983" w14:textId="77777777" w:rsidR="00BC77C2" w:rsidRPr="00286DD2" w:rsidRDefault="00BC77C2" w:rsidP="00BC77C2">
      <w:pPr>
        <w:spacing w:after="0" w:line="240" w:lineRule="auto"/>
        <w:rPr>
          <w:rFonts w:asciiTheme="minorBidi" w:hAnsiTheme="minorBidi"/>
          <w:sz w:val="20"/>
          <w:szCs w:val="20"/>
        </w:rPr>
      </w:pPr>
    </w:p>
    <w:p w14:paraId="688BD27C" w14:textId="2D14AC37" w:rsidR="00BC77C2" w:rsidRPr="00286DD2" w:rsidRDefault="00BC77C2" w:rsidP="00BC77C2">
      <w:pPr>
        <w:rPr>
          <w:rFonts w:asciiTheme="minorBidi" w:hAnsiTheme="minorBidi"/>
          <w:b/>
          <w:bCs/>
          <w:sz w:val="20"/>
          <w:szCs w:val="20"/>
        </w:rPr>
      </w:pPr>
    </w:p>
    <w:sectPr w:rsidR="00BC77C2" w:rsidRPr="00286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INILK F+ Adv T T 3e 39d 8c 8. 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46186"/>
    <w:multiLevelType w:val="hybridMultilevel"/>
    <w:tmpl w:val="43963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F3E9E"/>
    <w:multiLevelType w:val="hybridMultilevel"/>
    <w:tmpl w:val="C8C83E06"/>
    <w:lvl w:ilvl="0" w:tplc="65783B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7C676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664392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68050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974468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76073F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7F2C07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BE4FD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3D05F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A84E00"/>
    <w:multiLevelType w:val="hybridMultilevel"/>
    <w:tmpl w:val="57D4B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1C3A3F0C"/>
    <w:lvl w:ilvl="0" w:tplc="1AF444CE">
      <w:start w:val="1"/>
      <w:numFmt w:val="decimal"/>
      <w:pStyle w:val="MDPI71References"/>
      <w:lvlText w:val="%1."/>
      <w:lvlJc w:val="left"/>
      <w:pPr>
        <w:ind w:left="2121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4" w15:restartNumberingAfterBreak="0">
    <w:nsid w:val="2805051C"/>
    <w:multiLevelType w:val="hybridMultilevel"/>
    <w:tmpl w:val="857682CE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D236018"/>
    <w:multiLevelType w:val="hybridMultilevel"/>
    <w:tmpl w:val="5BDA1F00"/>
    <w:lvl w:ilvl="0" w:tplc="0BF4DF3A">
      <w:start w:val="1"/>
      <w:numFmt w:val="decimal"/>
      <w:lvlText w:val="%1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53" w:hanging="420"/>
      </w:pPr>
    </w:lvl>
    <w:lvl w:ilvl="2" w:tplc="0409001B" w:tentative="1">
      <w:start w:val="1"/>
      <w:numFmt w:val="lowerRoman"/>
      <w:lvlText w:val="%3."/>
      <w:lvlJc w:val="right"/>
      <w:pPr>
        <w:ind w:left="1373" w:hanging="420"/>
      </w:pPr>
    </w:lvl>
    <w:lvl w:ilvl="3" w:tplc="0409000F" w:tentative="1">
      <w:start w:val="1"/>
      <w:numFmt w:val="decimal"/>
      <w:lvlText w:val="%4."/>
      <w:lvlJc w:val="left"/>
      <w:pPr>
        <w:ind w:left="1793" w:hanging="420"/>
      </w:pPr>
    </w:lvl>
    <w:lvl w:ilvl="4" w:tplc="04090019" w:tentative="1">
      <w:start w:val="1"/>
      <w:numFmt w:val="lowerLetter"/>
      <w:lvlText w:val="%5)"/>
      <w:lvlJc w:val="left"/>
      <w:pPr>
        <w:ind w:left="2213" w:hanging="420"/>
      </w:pPr>
    </w:lvl>
    <w:lvl w:ilvl="5" w:tplc="0409001B" w:tentative="1">
      <w:start w:val="1"/>
      <w:numFmt w:val="lowerRoman"/>
      <w:lvlText w:val="%6."/>
      <w:lvlJc w:val="right"/>
      <w:pPr>
        <w:ind w:left="2633" w:hanging="420"/>
      </w:pPr>
    </w:lvl>
    <w:lvl w:ilvl="6" w:tplc="0409000F" w:tentative="1">
      <w:start w:val="1"/>
      <w:numFmt w:val="decimal"/>
      <w:lvlText w:val="%7."/>
      <w:lvlJc w:val="left"/>
      <w:pPr>
        <w:ind w:left="3053" w:hanging="420"/>
      </w:pPr>
    </w:lvl>
    <w:lvl w:ilvl="7" w:tplc="04090019" w:tentative="1">
      <w:start w:val="1"/>
      <w:numFmt w:val="lowerLetter"/>
      <w:lvlText w:val="%8)"/>
      <w:lvlJc w:val="left"/>
      <w:pPr>
        <w:ind w:left="3473" w:hanging="420"/>
      </w:pPr>
    </w:lvl>
    <w:lvl w:ilvl="8" w:tplc="0409001B" w:tentative="1">
      <w:start w:val="1"/>
      <w:numFmt w:val="lowerRoman"/>
      <w:lvlText w:val="%9."/>
      <w:lvlJc w:val="right"/>
      <w:pPr>
        <w:ind w:left="3893" w:hanging="420"/>
      </w:pPr>
    </w:lvl>
  </w:abstractNum>
  <w:abstractNum w:abstractNumId="6" w15:restartNumberingAfterBreak="0">
    <w:nsid w:val="2E4435AA"/>
    <w:multiLevelType w:val="hybridMultilevel"/>
    <w:tmpl w:val="09A2E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A6535"/>
    <w:multiLevelType w:val="hybridMultilevel"/>
    <w:tmpl w:val="781408B4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DBF78BB"/>
    <w:multiLevelType w:val="hybridMultilevel"/>
    <w:tmpl w:val="C05C2516"/>
    <w:lvl w:ilvl="0" w:tplc="B9AC72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3E4DF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382D5D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228AF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B0FEE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18093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08C97B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EE4598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6024BD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113533"/>
    <w:multiLevelType w:val="hybridMultilevel"/>
    <w:tmpl w:val="5DB20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04F60"/>
    <w:multiLevelType w:val="singleLevel"/>
    <w:tmpl w:val="BE3CB7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4D7957FF"/>
    <w:multiLevelType w:val="hybridMultilevel"/>
    <w:tmpl w:val="2B188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45053D"/>
    <w:multiLevelType w:val="hybridMultilevel"/>
    <w:tmpl w:val="6160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32A47"/>
    <w:multiLevelType w:val="hybridMultilevel"/>
    <w:tmpl w:val="80A477B4"/>
    <w:lvl w:ilvl="0" w:tplc="9ECED672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3DE280A"/>
    <w:multiLevelType w:val="hybridMultilevel"/>
    <w:tmpl w:val="A7E6C2CE"/>
    <w:lvl w:ilvl="0" w:tplc="C71270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0823D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BB2617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76C83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92A727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E46E69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56A5D9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512A3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098AEC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BC52CD"/>
    <w:multiLevelType w:val="hybridMultilevel"/>
    <w:tmpl w:val="8716E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905576"/>
    <w:multiLevelType w:val="hybridMultilevel"/>
    <w:tmpl w:val="8B3AB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721B36"/>
    <w:multiLevelType w:val="hybridMultilevel"/>
    <w:tmpl w:val="5D84F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017D4A"/>
    <w:multiLevelType w:val="hybridMultilevel"/>
    <w:tmpl w:val="BD24C738"/>
    <w:lvl w:ilvl="0" w:tplc="A51A80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E1ADFC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F6A8CE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E082DC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7DE105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614D9E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E38426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19282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2AE92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7026712"/>
    <w:multiLevelType w:val="hybridMultilevel"/>
    <w:tmpl w:val="C48CD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8"/>
  </w:num>
  <w:num w:numId="4">
    <w:abstractNumId w:val="1"/>
  </w:num>
  <w:num w:numId="5">
    <w:abstractNumId w:val="9"/>
  </w:num>
  <w:num w:numId="6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530" w:hanging="360"/>
        </w:pPr>
        <w:rPr>
          <w:b w:val="0"/>
          <w:i w:val="0"/>
          <w:sz w:val="22"/>
        </w:rPr>
      </w:lvl>
    </w:lvlOverride>
  </w:num>
  <w:num w:numId="7">
    <w:abstractNumId w:val="4"/>
  </w:num>
  <w:num w:numId="8">
    <w:abstractNumId w:val="7"/>
  </w:num>
  <w:num w:numId="9">
    <w:abstractNumId w:val="3"/>
  </w:num>
  <w:num w:numId="10">
    <w:abstractNumId w:val="13"/>
  </w:num>
  <w:num w:numId="11">
    <w:abstractNumId w:val="5"/>
  </w:num>
  <w:num w:numId="12">
    <w:abstractNumId w:val="0"/>
  </w:num>
  <w:num w:numId="13">
    <w:abstractNumId w:val="12"/>
  </w:num>
  <w:num w:numId="14">
    <w:abstractNumId w:val="19"/>
  </w:num>
  <w:num w:numId="15">
    <w:abstractNumId w:val="16"/>
  </w:num>
  <w:num w:numId="16">
    <w:abstractNumId w:val="17"/>
  </w:num>
  <w:num w:numId="17">
    <w:abstractNumId w:val="15"/>
  </w:num>
  <w:num w:numId="18">
    <w:abstractNumId w:val="6"/>
  </w:num>
  <w:num w:numId="19">
    <w:abstractNumId w:val="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MyMTczMrcwNTdX0lEKTi0uzszPAykwqwUA2w4/vCwAAAA="/>
  </w:docVars>
  <w:rsids>
    <w:rsidRoot w:val="00BC77C2"/>
    <w:rsid w:val="00105B5F"/>
    <w:rsid w:val="00154613"/>
    <w:rsid w:val="001E2BFC"/>
    <w:rsid w:val="00286DD2"/>
    <w:rsid w:val="005A2419"/>
    <w:rsid w:val="005A4CA4"/>
    <w:rsid w:val="00651F0B"/>
    <w:rsid w:val="00A2246D"/>
    <w:rsid w:val="00BC77C2"/>
    <w:rsid w:val="00C3032F"/>
    <w:rsid w:val="00DC1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495FE"/>
  <w15:chartTrackingRefBased/>
  <w15:docId w15:val="{95172863-3A24-4099-BD44-E64989F0B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7C2"/>
    <w:rPr>
      <w:rFonts w:eastAsia="SimSun"/>
    </w:rPr>
  </w:style>
  <w:style w:type="paragraph" w:styleId="Heading1">
    <w:name w:val="heading 1"/>
    <w:basedOn w:val="Normal"/>
    <w:link w:val="Heading1Char"/>
    <w:uiPriority w:val="9"/>
    <w:qFormat/>
    <w:rsid w:val="00BC77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77C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C77C2"/>
    <w:rPr>
      <w:rFonts w:cs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77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77C2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7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77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7C2"/>
    <w:rPr>
      <w:rFonts w:ascii="Tahoma" w:eastAsia="SimSu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C77C2"/>
    <w:rPr>
      <w:b/>
      <w:bCs/>
      <w:i w:val="0"/>
      <w:iCs w:val="0"/>
    </w:rPr>
  </w:style>
  <w:style w:type="character" w:customStyle="1" w:styleId="st1">
    <w:name w:val="st1"/>
    <w:basedOn w:val="DefaultParagraphFont"/>
    <w:rsid w:val="00BC77C2"/>
  </w:style>
  <w:style w:type="character" w:styleId="CommentReference">
    <w:name w:val="annotation reference"/>
    <w:basedOn w:val="DefaultParagraphFont"/>
    <w:uiPriority w:val="99"/>
    <w:semiHidden/>
    <w:unhideWhenUsed/>
    <w:rsid w:val="00BC77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77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77C2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7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7C2"/>
    <w:rPr>
      <w:rFonts w:eastAsia="SimSun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BC77C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77C2"/>
    <w:rPr>
      <w:rFonts w:ascii="Calibri" w:eastAsia="SimSun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C77C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C77C2"/>
    <w:rPr>
      <w:rFonts w:ascii="Calibri" w:eastAsia="SimSun" w:hAnsi="Calibri" w:cs="Calibri"/>
      <w:noProof/>
    </w:rPr>
  </w:style>
  <w:style w:type="paragraph" w:styleId="Revision">
    <w:name w:val="Revision"/>
    <w:hidden/>
    <w:uiPriority w:val="99"/>
    <w:semiHidden/>
    <w:rsid w:val="00BC77C2"/>
    <w:pPr>
      <w:spacing w:after="0" w:line="240" w:lineRule="auto"/>
    </w:pPr>
    <w:rPr>
      <w:rFonts w:eastAsia="SimSun"/>
    </w:rPr>
  </w:style>
  <w:style w:type="paragraph" w:styleId="Header">
    <w:name w:val="header"/>
    <w:basedOn w:val="Normal"/>
    <w:link w:val="HeaderChar"/>
    <w:uiPriority w:val="99"/>
    <w:unhideWhenUsed/>
    <w:rsid w:val="00BC7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7C2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BC7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7C2"/>
    <w:rPr>
      <w:rFonts w:eastAsia="SimSun"/>
    </w:rPr>
  </w:style>
  <w:style w:type="character" w:styleId="FollowedHyperlink">
    <w:name w:val="FollowedHyperlink"/>
    <w:basedOn w:val="DefaultParagraphFont"/>
    <w:uiPriority w:val="99"/>
    <w:semiHidden/>
    <w:unhideWhenUsed/>
    <w:rsid w:val="00BC77C2"/>
    <w:rPr>
      <w:color w:val="954F72" w:themeColor="followedHyperlink"/>
      <w:u w:val="single"/>
    </w:rPr>
  </w:style>
  <w:style w:type="paragraph" w:customStyle="1" w:styleId="MDPI11articletype">
    <w:name w:val="MDPI_1.1_article_type"/>
    <w:next w:val="MDPI12title"/>
    <w:qFormat/>
    <w:rsid w:val="00BC77C2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12title">
    <w:name w:val="MDPI_1.2_title"/>
    <w:next w:val="MDPI13authornames"/>
    <w:qFormat/>
    <w:rsid w:val="00BC77C2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MDPI14history"/>
    <w:qFormat/>
    <w:rsid w:val="00BC77C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MDPI62Acknowledgments"/>
    <w:next w:val="MDPI15academiceditor"/>
    <w:qFormat/>
    <w:rsid w:val="00BC77C2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qFormat/>
    <w:rsid w:val="00BC77C2"/>
    <w:pPr>
      <w:adjustRightInd w:val="0"/>
      <w:snapToGrid w:val="0"/>
      <w:spacing w:after="0" w:line="260" w:lineRule="atLeast"/>
      <w:ind w:left="113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6affiliation">
    <w:name w:val="MDPI_1.6_affiliation"/>
    <w:qFormat/>
    <w:rsid w:val="00BC77C2"/>
    <w:pPr>
      <w:adjustRightInd w:val="0"/>
      <w:snapToGrid w:val="0"/>
      <w:spacing w:after="0" w:line="26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BC77C2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MDPI18keywords">
    <w:name w:val="MDPI_1.8_keywords"/>
    <w:next w:val="MDPI19classification"/>
    <w:qFormat/>
    <w:rsid w:val="00BC77C2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19classification">
    <w:name w:val="MDPI_1.9_classification"/>
    <w:qFormat/>
    <w:rsid w:val="00BC77C2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9line">
    <w:name w:val="MDPI_1.9_line"/>
    <w:qFormat/>
    <w:rsid w:val="00BC77C2"/>
    <w:pPr>
      <w:pBdr>
        <w:bottom w:val="single" w:sz="6" w:space="1" w:color="auto"/>
      </w:pBdr>
      <w:spacing w:after="0" w:line="260" w:lineRule="atLeast"/>
      <w:jc w:val="both"/>
    </w:pPr>
    <w:rPr>
      <w:rFonts w:ascii="Palatino Linotype" w:eastAsia="Times New Roman" w:hAnsi="Palatino Linotype"/>
      <w:color w:val="000000"/>
      <w:sz w:val="20"/>
      <w:szCs w:val="24"/>
      <w:lang w:eastAsia="de-DE" w:bidi="en-US"/>
    </w:rPr>
  </w:style>
  <w:style w:type="paragraph" w:customStyle="1" w:styleId="MDPI21heading1">
    <w:name w:val="MDPI_2.1_heading1"/>
    <w:qFormat/>
    <w:rsid w:val="00BC77C2"/>
    <w:pPr>
      <w:adjustRightInd w:val="0"/>
      <w:snapToGrid w:val="0"/>
      <w:spacing w:before="240" w:after="120" w:line="260" w:lineRule="atLeast"/>
      <w:jc w:val="both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customStyle="1" w:styleId="MDPI22heading2">
    <w:name w:val="MDPI_2.2_heading2"/>
    <w:qFormat/>
    <w:rsid w:val="00BC77C2"/>
    <w:pPr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eastAsia="de-DE" w:bidi="en-US"/>
    </w:rPr>
  </w:style>
  <w:style w:type="paragraph" w:customStyle="1" w:styleId="MDPI23heading3">
    <w:name w:val="MDPI_2.3_heading3"/>
    <w:qFormat/>
    <w:rsid w:val="00BC77C2"/>
    <w:pPr>
      <w:adjustRightInd w:val="0"/>
      <w:snapToGrid w:val="0"/>
      <w:spacing w:before="240" w:after="120" w:line="260" w:lineRule="atLeast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1text">
    <w:name w:val="MDPI_3.1_text"/>
    <w:qFormat/>
    <w:rsid w:val="00BC77C2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2textnoindent">
    <w:name w:val="MDPI_3.2_text_no_indent"/>
    <w:qFormat/>
    <w:rsid w:val="00BC77C2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3textspaceafter">
    <w:name w:val="MDPI_3.3_text_space_after"/>
    <w:qFormat/>
    <w:rsid w:val="00BC77C2"/>
    <w:pPr>
      <w:spacing w:after="24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4textspacebefore">
    <w:name w:val="MDPI_3.4_text_space_before"/>
    <w:qFormat/>
    <w:rsid w:val="00BC77C2"/>
    <w:pPr>
      <w:spacing w:before="24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5textbeforelist">
    <w:name w:val="MDPI_3.5_text_before_list"/>
    <w:qFormat/>
    <w:rsid w:val="00BC77C2"/>
    <w:pPr>
      <w:spacing w:after="12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6textafterlist">
    <w:name w:val="MDPI_3.6_text_after_list"/>
    <w:qFormat/>
    <w:rsid w:val="00BC77C2"/>
    <w:pPr>
      <w:spacing w:before="12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7itemize">
    <w:name w:val="MDPI_3.7_itemize"/>
    <w:qFormat/>
    <w:rsid w:val="00BC77C2"/>
    <w:pPr>
      <w:numPr>
        <w:numId w:val="7"/>
      </w:num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8bullet">
    <w:name w:val="MDPI_3.8_bullet"/>
    <w:qFormat/>
    <w:rsid w:val="00BC77C2"/>
    <w:pPr>
      <w:numPr>
        <w:numId w:val="8"/>
      </w:num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9equation">
    <w:name w:val="MDPI_3.9_equation"/>
    <w:qFormat/>
    <w:rsid w:val="00BC77C2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aequationnumber">
    <w:name w:val="MDPI_3.a_equation_number"/>
    <w:qFormat/>
    <w:rsid w:val="00BC77C2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411onetablecaption">
    <w:name w:val="MDPI_4.1.1_one_table_caption"/>
    <w:qFormat/>
    <w:rsid w:val="00BC77C2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sz w:val="18"/>
      <w:lang w:eastAsia="zh-CN" w:bidi="en-US"/>
    </w:rPr>
  </w:style>
  <w:style w:type="paragraph" w:customStyle="1" w:styleId="MDPI41tablecaption">
    <w:name w:val="MDPI_4.1_table_caption"/>
    <w:qFormat/>
    <w:rsid w:val="00BC77C2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BC77C2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BC77C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11onefigurecaption">
    <w:name w:val="MDPI_5.1.1_one_figure_caption"/>
    <w:qFormat/>
    <w:rsid w:val="00BC77C2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="Times New Roman"/>
      <w:noProof/>
      <w:color w:val="000000"/>
      <w:sz w:val="18"/>
      <w:szCs w:val="20"/>
      <w:lang w:eastAsia="zh-CN" w:bidi="en-US"/>
    </w:rPr>
  </w:style>
  <w:style w:type="paragraph" w:customStyle="1" w:styleId="MDPI51figurecaption">
    <w:name w:val="MDPI_5.1_figure_caption"/>
    <w:qFormat/>
    <w:rsid w:val="00BC77C2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BC77C2"/>
    <w:pPr>
      <w:adjustRightInd w:val="0"/>
      <w:snapToGrid w:val="0"/>
      <w:spacing w:before="240" w:after="12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MDPI61Supplementary">
    <w:name w:val="MDPI_6.1_Supplementary"/>
    <w:qFormat/>
    <w:rsid w:val="00BC77C2"/>
    <w:pPr>
      <w:spacing w:before="24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  <w:style w:type="paragraph" w:customStyle="1" w:styleId="MDPI62Acknowledgments">
    <w:name w:val="MDPI_6.2_Acknowledgments"/>
    <w:qFormat/>
    <w:rsid w:val="00BC77C2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63AuthorContributions">
    <w:name w:val="MDPI_6.3_AuthorContributions"/>
    <w:qFormat/>
    <w:rsid w:val="00BC77C2"/>
    <w:pPr>
      <w:spacing w:after="0" w:line="260" w:lineRule="atLeast"/>
      <w:jc w:val="both"/>
    </w:pPr>
    <w:rPr>
      <w:rFonts w:ascii="Palatino Linotype" w:eastAsia="SimSun" w:hAnsi="Palatino Linotype" w:cs="Times New Roman"/>
      <w:snapToGrid w:val="0"/>
      <w:sz w:val="18"/>
      <w:szCs w:val="20"/>
      <w:lang w:bidi="en-US"/>
    </w:rPr>
  </w:style>
  <w:style w:type="paragraph" w:customStyle="1" w:styleId="MDPI64CoI">
    <w:name w:val="MDPI_6.4_CoI"/>
    <w:qFormat/>
    <w:rsid w:val="00BC77C2"/>
    <w:pPr>
      <w:adjustRightInd w:val="0"/>
      <w:snapToGrid w:val="0"/>
      <w:spacing w:before="120" w:after="12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71References">
    <w:name w:val="MDPI_7.1_References"/>
    <w:qFormat/>
    <w:rsid w:val="00BC77C2"/>
    <w:pPr>
      <w:numPr>
        <w:numId w:val="9"/>
      </w:num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72Copyright">
    <w:name w:val="MDPI_7.2_Copyright"/>
    <w:qFormat/>
    <w:rsid w:val="00BC77C2"/>
    <w:pPr>
      <w:adjustRightInd w:val="0"/>
      <w:snapToGrid w:val="0"/>
      <w:spacing w:before="400" w:after="0" w:line="260" w:lineRule="atLeast"/>
      <w:jc w:val="both"/>
    </w:pPr>
    <w:rPr>
      <w:rFonts w:ascii="Palatino Linotype" w:eastAsia="Times New Roman" w:hAnsi="Palatino Linotype" w:cs="Times New Roman"/>
      <w:noProof/>
      <w:snapToGrid w:val="0"/>
      <w:color w:val="000000"/>
      <w:spacing w:val="-2"/>
      <w:sz w:val="18"/>
      <w:szCs w:val="20"/>
      <w:lang w:val="en-GB" w:eastAsia="en-GB"/>
    </w:rPr>
  </w:style>
  <w:style w:type="paragraph" w:customStyle="1" w:styleId="MDPI73CopyrightImage">
    <w:name w:val="MDPI_7.3_CopyrightImage"/>
    <w:rsid w:val="00BC77C2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eastAsia="de-CH"/>
    </w:rPr>
  </w:style>
  <w:style w:type="paragraph" w:customStyle="1" w:styleId="MDPI81theorem">
    <w:name w:val="MDPI_8.1_theorem"/>
    <w:qFormat/>
    <w:rsid w:val="00BC77C2"/>
    <w:pPr>
      <w:spacing w:after="0" w:line="260" w:lineRule="atLeast"/>
      <w:jc w:val="both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82proof">
    <w:name w:val="MDPI_8.2_proof"/>
    <w:qFormat/>
    <w:rsid w:val="00BC77C2"/>
    <w:p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equationFram">
    <w:name w:val="MDPI_equationFram"/>
    <w:qFormat/>
    <w:rsid w:val="00BC77C2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footer">
    <w:name w:val="MDPI_footer"/>
    <w:qFormat/>
    <w:rsid w:val="00BC77C2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/>
    </w:rPr>
  </w:style>
  <w:style w:type="paragraph" w:customStyle="1" w:styleId="MDPIfooterfirstpage">
    <w:name w:val="MDPI_footer_firstpage"/>
    <w:qFormat/>
    <w:rsid w:val="00BC77C2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paragraph" w:customStyle="1" w:styleId="MDPIheader">
    <w:name w:val="MDPI_header"/>
    <w:qFormat/>
    <w:rsid w:val="00BC77C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eastAsia="de-DE"/>
    </w:rPr>
  </w:style>
  <w:style w:type="paragraph" w:customStyle="1" w:styleId="MDPIheadercitation">
    <w:name w:val="MDPI_header_citation"/>
    <w:rsid w:val="00BC77C2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headerjournallogo">
    <w:name w:val="MDPI_header_journal_logo"/>
    <w:qFormat/>
    <w:rsid w:val="00BC77C2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eastAsia="de-CH"/>
    </w:rPr>
  </w:style>
  <w:style w:type="paragraph" w:customStyle="1" w:styleId="MDPIheadermdpilogo">
    <w:name w:val="MDPI_header_mdpi_logo"/>
    <w:qFormat/>
    <w:rsid w:val="00BC77C2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eastAsia="de-CH"/>
    </w:rPr>
  </w:style>
  <w:style w:type="paragraph" w:customStyle="1" w:styleId="MDPItext">
    <w:name w:val="MDPI_text"/>
    <w:qFormat/>
    <w:rsid w:val="00BC77C2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lang w:eastAsia="de-DE" w:bidi="en-US"/>
    </w:rPr>
  </w:style>
  <w:style w:type="paragraph" w:customStyle="1" w:styleId="MDPItitle">
    <w:name w:val="MDPI_title"/>
    <w:qFormat/>
    <w:rsid w:val="00BC77C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BC77C2"/>
  </w:style>
  <w:style w:type="paragraph" w:customStyle="1" w:styleId="Default">
    <w:name w:val="Default"/>
    <w:rsid w:val="00BC77C2"/>
    <w:pPr>
      <w:autoSpaceDE w:val="0"/>
      <w:autoSpaceDN w:val="0"/>
      <w:adjustRightInd w:val="0"/>
      <w:spacing w:after="0" w:line="240" w:lineRule="auto"/>
    </w:pPr>
    <w:rPr>
      <w:rFonts w:ascii="INILK F+ Adv T T 3e 39d 8c 8. B" w:hAnsi="INILK F+ Adv T T 3e 39d 8c 8. B" w:cs="INILK F+ Adv T T 3e 39d 8c 8. B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C77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372</Words>
  <Characters>782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ham Jahrami</dc:creator>
  <cp:keywords/>
  <dc:description/>
  <cp:lastModifiedBy>Haitham Jahrami</cp:lastModifiedBy>
  <cp:revision>12</cp:revision>
  <dcterms:created xsi:type="dcterms:W3CDTF">2020-11-20T06:10:00Z</dcterms:created>
  <dcterms:modified xsi:type="dcterms:W3CDTF">2021-03-19T02:46:00Z</dcterms:modified>
</cp:coreProperties>
</file>